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1" w:rightFromText="181" w:vertAnchor="page" w:horzAnchor="margin" w:tblpY="15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47"/>
        <w:gridCol w:w="2178"/>
        <w:gridCol w:w="1522"/>
        <w:gridCol w:w="2149"/>
        <w:gridCol w:w="1059"/>
        <w:gridCol w:w="737"/>
        <w:gridCol w:w="1101"/>
        <w:gridCol w:w="679"/>
      </w:tblGrid>
      <w:tr w:rsidR="00F82AE4" w:rsidRPr="0074202F" w:rsidTr="00FA680D">
        <w:trPr>
          <w:trHeight w:val="280"/>
        </w:trPr>
        <w:tc>
          <w:tcPr>
            <w:tcW w:w="1347" w:type="dxa"/>
          </w:tcPr>
          <w:p w:rsidR="00F82AE4" w:rsidRPr="0074202F" w:rsidRDefault="00F82AE4" w:rsidP="00F82AE4">
            <w:pPr>
              <w:pStyle w:val="Default"/>
              <w:ind w:right="-56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2178" w:type="dxa"/>
          </w:tcPr>
          <w:p w:rsidR="00F82AE4" w:rsidRDefault="00F82AE4" w:rsidP="00F82AE4">
            <w:pPr>
              <w:pStyle w:val="Default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1522" w:type="dxa"/>
          </w:tcPr>
          <w:p w:rsidR="00F82AE4" w:rsidRPr="009C610C" w:rsidRDefault="00F82AE4" w:rsidP="00F82AE4">
            <w:pPr>
              <w:pStyle w:val="Default"/>
              <w:jc w:val="right"/>
              <w:rPr>
                <w:noProof/>
                <w:color w:val="0070C0"/>
                <w:sz w:val="20"/>
                <w:szCs w:val="20"/>
                <w:lang w:eastAsia="en-AU"/>
              </w:rPr>
            </w:pPr>
          </w:p>
        </w:tc>
        <w:tc>
          <w:tcPr>
            <w:tcW w:w="2149" w:type="dxa"/>
          </w:tcPr>
          <w:p w:rsidR="00F82AE4" w:rsidRDefault="00F82AE4" w:rsidP="00F82AE4">
            <w:pPr>
              <w:pStyle w:val="Default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1059" w:type="dxa"/>
          </w:tcPr>
          <w:p w:rsidR="00F82AE4" w:rsidRPr="0074202F" w:rsidRDefault="00F82AE4" w:rsidP="00F82AE4">
            <w:pPr>
              <w:pStyle w:val="Default"/>
              <w:jc w:val="right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737" w:type="dxa"/>
          </w:tcPr>
          <w:p w:rsidR="00F82AE4" w:rsidRPr="0074202F" w:rsidRDefault="00F82AE4" w:rsidP="00F82AE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F82AE4" w:rsidRPr="0074202F" w:rsidRDefault="00F82AE4" w:rsidP="00F82AE4">
            <w:pPr>
              <w:pStyle w:val="Default"/>
              <w:jc w:val="right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679" w:type="dxa"/>
          </w:tcPr>
          <w:p w:rsidR="00F82AE4" w:rsidRPr="0074202F" w:rsidRDefault="00F82AE4" w:rsidP="00F82AE4">
            <w:pPr>
              <w:pStyle w:val="Default"/>
              <w:rPr>
                <w:sz w:val="22"/>
                <w:szCs w:val="22"/>
              </w:rPr>
            </w:pPr>
          </w:p>
        </w:tc>
      </w:tr>
      <w:tr w:rsidR="00F82AE4" w:rsidRPr="0074202F" w:rsidTr="00FA680D">
        <w:trPr>
          <w:trHeight w:val="280"/>
        </w:trPr>
        <w:tc>
          <w:tcPr>
            <w:tcW w:w="1347" w:type="dxa"/>
          </w:tcPr>
          <w:p w:rsidR="00F82AE4" w:rsidRPr="0074202F" w:rsidRDefault="00F82AE4" w:rsidP="00F82AE4">
            <w:pPr>
              <w:pStyle w:val="Default"/>
              <w:ind w:right="-56"/>
              <w:rPr>
                <w:color w:val="A6A6A6" w:themeColor="background1" w:themeShade="A6"/>
                <w:sz w:val="22"/>
                <w:szCs w:val="22"/>
              </w:rPr>
            </w:pPr>
            <w:r w:rsidRPr="009C610C">
              <w:rPr>
                <w:noProof/>
                <w:color w:val="0070C0"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9CE640C" wp14:editId="66BCB573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42545</wp:posOffset>
                      </wp:positionV>
                      <wp:extent cx="6816725" cy="3810"/>
                      <wp:effectExtent l="0" t="0" r="22225" b="34290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16725" cy="381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1F4E79">
                                    <a:alpha val="80000"/>
                                  </a:srgb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DB7404" id="Straight Connector 2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25pt,3.35pt" to="534.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" strokecolor="#1f4e79" strokeweight="1pt">
                      <v:stroke opacity="52428f" joinstyle="miter"/>
                    </v:line>
                  </w:pict>
                </mc:Fallback>
              </mc:AlternateContent>
            </w:r>
          </w:p>
        </w:tc>
        <w:tc>
          <w:tcPr>
            <w:tcW w:w="2178" w:type="dxa"/>
          </w:tcPr>
          <w:p w:rsidR="00F82AE4" w:rsidRDefault="00F82AE4" w:rsidP="00F82AE4">
            <w:pPr>
              <w:pStyle w:val="Default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1522" w:type="dxa"/>
          </w:tcPr>
          <w:p w:rsidR="00F82AE4" w:rsidRPr="009C610C" w:rsidRDefault="00F82AE4" w:rsidP="00F82AE4">
            <w:pPr>
              <w:pStyle w:val="Default"/>
              <w:jc w:val="right"/>
              <w:rPr>
                <w:noProof/>
                <w:color w:val="0070C0"/>
                <w:sz w:val="20"/>
                <w:szCs w:val="20"/>
                <w:lang w:eastAsia="en-AU"/>
              </w:rPr>
            </w:pPr>
          </w:p>
        </w:tc>
        <w:tc>
          <w:tcPr>
            <w:tcW w:w="2149" w:type="dxa"/>
          </w:tcPr>
          <w:p w:rsidR="00F82AE4" w:rsidRDefault="00F82AE4" w:rsidP="00F82AE4">
            <w:pPr>
              <w:pStyle w:val="Default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1059" w:type="dxa"/>
          </w:tcPr>
          <w:p w:rsidR="00F82AE4" w:rsidRPr="0074202F" w:rsidRDefault="00F82AE4" w:rsidP="00F82AE4">
            <w:pPr>
              <w:pStyle w:val="Default"/>
              <w:jc w:val="right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737" w:type="dxa"/>
          </w:tcPr>
          <w:p w:rsidR="00F82AE4" w:rsidRPr="0074202F" w:rsidRDefault="00F82AE4" w:rsidP="00F82AE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F82AE4" w:rsidRPr="0074202F" w:rsidRDefault="00F82AE4" w:rsidP="00F82AE4">
            <w:pPr>
              <w:pStyle w:val="Default"/>
              <w:jc w:val="right"/>
              <w:rPr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679" w:type="dxa"/>
          </w:tcPr>
          <w:p w:rsidR="00F82AE4" w:rsidRPr="0074202F" w:rsidRDefault="00F82AE4" w:rsidP="00F82AE4">
            <w:pPr>
              <w:pStyle w:val="Default"/>
              <w:rPr>
                <w:sz w:val="22"/>
                <w:szCs w:val="22"/>
              </w:rPr>
            </w:pPr>
          </w:p>
        </w:tc>
      </w:tr>
      <w:tr w:rsidR="00F82AE4" w:rsidRPr="0074202F" w:rsidTr="00FA680D">
        <w:trPr>
          <w:trHeight w:val="280"/>
        </w:trPr>
        <w:tc>
          <w:tcPr>
            <w:tcW w:w="1347" w:type="dxa"/>
          </w:tcPr>
          <w:p w:rsidR="00F82AE4" w:rsidRPr="0074202F" w:rsidRDefault="00F82AE4" w:rsidP="00F82AE4">
            <w:pPr>
              <w:pStyle w:val="Default"/>
              <w:ind w:right="-56"/>
              <w:rPr>
                <w:color w:val="A6A6A6" w:themeColor="background1" w:themeShade="A6"/>
                <w:sz w:val="22"/>
                <w:szCs w:val="22"/>
              </w:rPr>
            </w:pPr>
            <w:r w:rsidRPr="0074202F">
              <w:rPr>
                <w:color w:val="A6A6A6" w:themeColor="background1" w:themeShade="A6"/>
                <w:sz w:val="22"/>
                <w:szCs w:val="22"/>
              </w:rPr>
              <w:t>Folder</w:t>
            </w:r>
          </w:p>
        </w:tc>
        <w:tc>
          <w:tcPr>
            <w:tcW w:w="2178" w:type="dxa"/>
          </w:tcPr>
          <w:p w:rsidR="00F82AE4" w:rsidRDefault="00F82AE4" w:rsidP="00F82AE4">
            <w:pPr>
              <w:pStyle w:val="Default"/>
              <w:rPr>
                <w:color w:val="A6A6A6" w:themeColor="background1" w:themeShade="A6"/>
                <w:sz w:val="22"/>
                <w:szCs w:val="22"/>
              </w:rPr>
            </w:pPr>
            <w:r>
              <w:rPr>
                <w:color w:val="A6A6A6" w:themeColor="background1" w:themeShade="A6"/>
                <w:sz w:val="22"/>
                <w:szCs w:val="22"/>
              </w:rPr>
              <w:t>2586</w:t>
            </w:r>
          </w:p>
        </w:tc>
        <w:tc>
          <w:tcPr>
            <w:tcW w:w="1522" w:type="dxa"/>
          </w:tcPr>
          <w:p w:rsidR="00F82AE4" w:rsidRPr="009C610C" w:rsidRDefault="00F82AE4" w:rsidP="00F82AE4">
            <w:pPr>
              <w:pStyle w:val="Default"/>
              <w:jc w:val="right"/>
              <w:rPr>
                <w:noProof/>
                <w:color w:val="0070C0"/>
                <w:sz w:val="20"/>
                <w:szCs w:val="20"/>
                <w:lang w:eastAsia="en-AU"/>
              </w:rPr>
            </w:pPr>
            <w:r w:rsidRPr="0074202F">
              <w:rPr>
                <w:color w:val="A6A6A6" w:themeColor="background1" w:themeShade="A6"/>
                <w:sz w:val="22"/>
                <w:szCs w:val="22"/>
              </w:rPr>
              <w:t>Workflow</w:t>
            </w:r>
          </w:p>
        </w:tc>
        <w:tc>
          <w:tcPr>
            <w:tcW w:w="2149" w:type="dxa"/>
          </w:tcPr>
          <w:p w:rsidR="00F82AE4" w:rsidRDefault="00F82AE4" w:rsidP="00F82AE4">
            <w:pPr>
              <w:pStyle w:val="Default"/>
              <w:rPr>
                <w:color w:val="A6A6A6" w:themeColor="background1" w:themeShade="A6"/>
                <w:sz w:val="22"/>
                <w:szCs w:val="22"/>
              </w:rPr>
            </w:pPr>
            <w:r>
              <w:rPr>
                <w:color w:val="A6A6A6" w:themeColor="background1" w:themeShade="A6"/>
                <w:sz w:val="22"/>
                <w:szCs w:val="22"/>
              </w:rPr>
              <w:t>Libraries</w:t>
            </w:r>
          </w:p>
        </w:tc>
        <w:tc>
          <w:tcPr>
            <w:tcW w:w="1059" w:type="dxa"/>
          </w:tcPr>
          <w:p w:rsidR="00F82AE4" w:rsidRPr="0074202F" w:rsidRDefault="00F82AE4" w:rsidP="00F82AE4">
            <w:pPr>
              <w:pStyle w:val="Default"/>
              <w:jc w:val="right"/>
              <w:rPr>
                <w:color w:val="A6A6A6" w:themeColor="background1" w:themeShade="A6"/>
                <w:sz w:val="22"/>
                <w:szCs w:val="22"/>
              </w:rPr>
            </w:pPr>
            <w:r w:rsidRPr="0074202F">
              <w:rPr>
                <w:color w:val="A6A6A6" w:themeColor="background1" w:themeShade="A6"/>
                <w:sz w:val="22"/>
                <w:szCs w:val="22"/>
              </w:rPr>
              <w:t>Doc ID</w:t>
            </w:r>
          </w:p>
        </w:tc>
        <w:tc>
          <w:tcPr>
            <w:tcW w:w="737" w:type="dxa"/>
          </w:tcPr>
          <w:p w:rsidR="00F82AE4" w:rsidRPr="0074202F" w:rsidRDefault="00F82AE4" w:rsidP="00F82AE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F82AE4" w:rsidRPr="0074202F" w:rsidRDefault="00F82AE4" w:rsidP="00F82AE4">
            <w:pPr>
              <w:pStyle w:val="Default"/>
              <w:jc w:val="right"/>
              <w:rPr>
                <w:color w:val="A6A6A6" w:themeColor="background1" w:themeShade="A6"/>
                <w:sz w:val="22"/>
                <w:szCs w:val="22"/>
              </w:rPr>
            </w:pPr>
            <w:r w:rsidRPr="0074202F">
              <w:rPr>
                <w:color w:val="A6A6A6" w:themeColor="background1" w:themeShade="A6"/>
                <w:sz w:val="22"/>
                <w:szCs w:val="22"/>
              </w:rPr>
              <w:t>Box No</w:t>
            </w:r>
          </w:p>
        </w:tc>
        <w:tc>
          <w:tcPr>
            <w:tcW w:w="679" w:type="dxa"/>
          </w:tcPr>
          <w:p w:rsidR="00F82AE4" w:rsidRPr="0074202F" w:rsidRDefault="00F82AE4" w:rsidP="00F82AE4">
            <w:pPr>
              <w:pStyle w:val="Default"/>
              <w:rPr>
                <w:sz w:val="22"/>
                <w:szCs w:val="22"/>
              </w:rPr>
            </w:pPr>
          </w:p>
        </w:tc>
      </w:tr>
      <w:tr w:rsidR="00F82AE4" w:rsidRPr="0074202F" w:rsidTr="00FA680D">
        <w:trPr>
          <w:trHeight w:val="113"/>
        </w:trPr>
        <w:tc>
          <w:tcPr>
            <w:tcW w:w="10772" w:type="dxa"/>
            <w:gridSpan w:val="8"/>
          </w:tcPr>
          <w:p w:rsidR="00F82AE4" w:rsidRPr="00CD146D" w:rsidRDefault="00F82AE4" w:rsidP="00F82AE4">
            <w:pPr>
              <w:pStyle w:val="Default"/>
              <w:rPr>
                <w:sz w:val="2"/>
                <w:szCs w:val="2"/>
              </w:rPr>
            </w:pPr>
          </w:p>
        </w:tc>
      </w:tr>
      <w:tr w:rsidR="00F82AE4" w:rsidRPr="0074202F" w:rsidTr="00F82AE4">
        <w:trPr>
          <w:trHeight w:val="624"/>
        </w:trPr>
        <w:tc>
          <w:tcPr>
            <w:tcW w:w="10772" w:type="dxa"/>
            <w:gridSpan w:val="8"/>
            <w:vAlign w:val="center"/>
          </w:tcPr>
          <w:p w:rsidR="00F82AE4" w:rsidRPr="005766B6" w:rsidRDefault="00F82AE4" w:rsidP="00F82AE4">
            <w:pPr>
              <w:pStyle w:val="Default"/>
              <w:rPr>
                <w:sz w:val="20"/>
                <w:szCs w:val="20"/>
              </w:rPr>
            </w:pPr>
            <w:bookmarkStart w:id="0" w:name="_Hlk52480969"/>
            <w:r w:rsidRPr="006C32D0">
              <w:rPr>
                <w:sz w:val="20"/>
                <w:szCs w:val="20"/>
              </w:rPr>
              <w:t>Baby certificates will be presented at Australia Day Awar</w:t>
            </w:r>
            <w:r>
              <w:rPr>
                <w:sz w:val="20"/>
                <w:szCs w:val="20"/>
              </w:rPr>
              <w:t>d ceremonies across the region</w:t>
            </w:r>
            <w:bookmarkEnd w:id="0"/>
            <w:r>
              <w:rPr>
                <w:sz w:val="20"/>
                <w:szCs w:val="20"/>
              </w:rPr>
              <w:t>.</w:t>
            </w:r>
          </w:p>
        </w:tc>
      </w:tr>
      <w:tr w:rsidR="00F82AE4" w:rsidRPr="0074202F" w:rsidTr="00FA680D">
        <w:trPr>
          <w:trHeight w:val="340"/>
        </w:trPr>
        <w:tc>
          <w:tcPr>
            <w:tcW w:w="10772" w:type="dxa"/>
            <w:gridSpan w:val="8"/>
          </w:tcPr>
          <w:tbl>
            <w:tblPr>
              <w:tblStyle w:val="TableGrid1"/>
              <w:tblpPr w:leftFromText="181" w:rightFromText="181" w:vertAnchor="page" w:horzAnchor="margin" w:tblpY="171"/>
              <w:tblOverlap w:val="never"/>
              <w:tblW w:w="106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8"/>
              <w:gridCol w:w="1727"/>
              <w:gridCol w:w="1613"/>
              <w:gridCol w:w="167"/>
              <w:gridCol w:w="40"/>
              <w:gridCol w:w="198"/>
              <w:gridCol w:w="86"/>
              <w:gridCol w:w="1134"/>
              <w:gridCol w:w="283"/>
              <w:gridCol w:w="8"/>
              <w:gridCol w:w="417"/>
              <w:gridCol w:w="284"/>
              <w:gridCol w:w="236"/>
              <w:gridCol w:w="623"/>
              <w:gridCol w:w="75"/>
              <w:gridCol w:w="207"/>
              <w:gridCol w:w="48"/>
              <w:gridCol w:w="1788"/>
            </w:tblGrid>
            <w:tr w:rsidR="00F82AE4" w:rsidRPr="009C610C" w:rsidTr="001F3D6F">
              <w:trPr>
                <w:trHeight w:val="340"/>
              </w:trPr>
              <w:tc>
                <w:tcPr>
                  <w:tcW w:w="10632" w:type="dxa"/>
                  <w:gridSpan w:val="18"/>
                  <w:shd w:val="clear" w:color="auto" w:fill="C1EAF9"/>
                  <w:vAlign w:val="center"/>
                </w:tcPr>
                <w:p w:rsidR="00F82AE4" w:rsidRPr="00C752CD" w:rsidRDefault="00F82AE4" w:rsidP="00F82AE4">
                  <w:pPr>
                    <w:spacing w:before="40" w:after="40"/>
                    <w:rPr>
                      <w:rFonts w:ascii="Arial" w:hAnsi="Arial" w:cs="Arial"/>
                      <w:b/>
                      <w:color w:val="CBF1D2"/>
                      <w:sz w:val="20"/>
                      <w:szCs w:val="20"/>
                    </w:rPr>
                  </w:pPr>
                  <w:r w:rsidRPr="00CE60DE">
                    <w:rPr>
                      <w:rFonts w:ascii="Arial" w:hAnsi="Arial" w:cs="Arial"/>
                      <w:b/>
                      <w:sz w:val="20"/>
                      <w:szCs w:val="20"/>
                    </w:rPr>
                    <w:t>YOUR DETAILS</w:t>
                  </w:r>
                </w:p>
              </w:tc>
            </w:tr>
            <w:tr w:rsidR="00F82AE4" w:rsidRPr="009C610C" w:rsidTr="009A6A1C">
              <w:tc>
                <w:tcPr>
                  <w:tcW w:w="10632" w:type="dxa"/>
                  <w:gridSpan w:val="18"/>
                </w:tcPr>
                <w:p w:rsidR="00F82AE4" w:rsidRPr="00754932" w:rsidRDefault="00F82AE4" w:rsidP="00F82AE4">
                  <w:pPr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</w:p>
              </w:tc>
            </w:tr>
            <w:tr w:rsidR="00F82AE4" w:rsidRPr="009C610C" w:rsidTr="009A6A1C">
              <w:tc>
                <w:tcPr>
                  <w:tcW w:w="5245" w:type="dxa"/>
                  <w:gridSpan w:val="5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First name</w:t>
                  </w:r>
                </w:p>
              </w:tc>
              <w:tc>
                <w:tcPr>
                  <w:tcW w:w="284" w:type="dxa"/>
                  <w:gridSpan w:val="2"/>
                  <w:tcBorders>
                    <w:righ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03" w:type="dxa"/>
                  <w:gridSpan w:val="11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Surname</w:t>
                  </w: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F82AE4" w:rsidRPr="009C610C" w:rsidTr="001E0265">
              <w:trPr>
                <w:trHeight w:val="397"/>
              </w:trPr>
              <w:tc>
                <w:tcPr>
                  <w:tcW w:w="5245" w:type="dxa"/>
                  <w:gridSpan w:val="5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bookmarkStart w:id="1" w:name="Text3"/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bookmarkStart w:id="2" w:name="_GoBack"/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bookmarkEnd w:id="2"/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1"/>
                </w:p>
              </w:tc>
              <w:tc>
                <w:tcPr>
                  <w:tcW w:w="284" w:type="dxa"/>
                  <w:gridSpan w:val="2"/>
                  <w:tcBorders>
                    <w:right w:val="single" w:sz="4" w:space="0" w:color="auto"/>
                  </w:tcBorders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103" w:type="dxa"/>
                  <w:gridSpan w:val="11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bookmarkStart w:id="3" w:name="Text4"/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3"/>
                </w:p>
              </w:tc>
            </w:tr>
            <w:tr w:rsidR="00F82AE4" w:rsidRPr="009C610C" w:rsidTr="009A6A1C">
              <w:tc>
                <w:tcPr>
                  <w:tcW w:w="10632" w:type="dxa"/>
                  <w:gridSpan w:val="18"/>
                </w:tcPr>
                <w:p w:rsidR="00F82AE4" w:rsidRPr="00754932" w:rsidRDefault="00F82AE4" w:rsidP="00F82AE4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</w:tc>
            </w:tr>
            <w:tr w:rsidR="00F82AE4" w:rsidRPr="009C610C" w:rsidTr="00807987">
              <w:trPr>
                <w:trHeight w:val="160"/>
              </w:trPr>
              <w:tc>
                <w:tcPr>
                  <w:tcW w:w="7655" w:type="dxa"/>
                  <w:gridSpan w:val="12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>Email Address</w:t>
                  </w:r>
                </w:p>
              </w:tc>
              <w:tc>
                <w:tcPr>
                  <w:tcW w:w="236" w:type="dxa"/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741" w:type="dxa"/>
                  <w:gridSpan w:val="5"/>
                  <w:tcBorders>
                    <w:left w:val="single" w:sz="4" w:space="0" w:color="595959" w:themeColor="text1" w:themeTint="A6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Mobile 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/ contact number</w:t>
                  </w:r>
                </w:p>
              </w:tc>
            </w:tr>
            <w:tr w:rsidR="00F82AE4" w:rsidRPr="009C610C" w:rsidTr="001E0265">
              <w:trPr>
                <w:trHeight w:val="397"/>
              </w:trPr>
              <w:tc>
                <w:tcPr>
                  <w:tcW w:w="7655" w:type="dxa"/>
                  <w:gridSpan w:val="12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textInput/>
                      </w:ffData>
                    </w:fldChar>
                  </w:r>
                  <w:bookmarkStart w:id="4" w:name="Text5"/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4"/>
                </w:p>
              </w:tc>
              <w:tc>
                <w:tcPr>
                  <w:tcW w:w="236" w:type="dxa"/>
                  <w:vAlign w:val="center"/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741" w:type="dxa"/>
                  <w:gridSpan w:val="5"/>
                  <w:tcBorders>
                    <w:left w:val="single" w:sz="4" w:space="0" w:color="595959" w:themeColor="text1" w:themeTint="A6"/>
                    <w:bottom w:val="single" w:sz="4" w:space="0" w:color="auto"/>
                  </w:tcBorders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6"/>
                        <w:enabled/>
                        <w:calcOnExit w:val="0"/>
                        <w:textInput>
                          <w:type w:val="number"/>
                          <w:maxLength w:val="12"/>
                        </w:textInput>
                      </w:ffData>
                    </w:fldChar>
                  </w:r>
                  <w:bookmarkStart w:id="5" w:name="Text6"/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5"/>
                </w:p>
              </w:tc>
            </w:tr>
            <w:tr w:rsidR="00F82AE4" w:rsidRPr="009C610C" w:rsidTr="009A6A1C">
              <w:trPr>
                <w:cantSplit/>
                <w:trHeight w:val="80"/>
              </w:trPr>
              <w:tc>
                <w:tcPr>
                  <w:tcW w:w="10632" w:type="dxa"/>
                  <w:gridSpan w:val="18"/>
                </w:tcPr>
                <w:p w:rsidR="00F82AE4" w:rsidRPr="00754932" w:rsidRDefault="00F82AE4" w:rsidP="00F82AE4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</w:tc>
            </w:tr>
            <w:tr w:rsidR="00F82AE4" w:rsidRPr="009C610C" w:rsidTr="009A6A1C">
              <w:tc>
                <w:tcPr>
                  <w:tcW w:w="6663" w:type="dxa"/>
                  <w:gridSpan w:val="8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Postal address </w:t>
                  </w:r>
                </w:p>
              </w:tc>
              <w:tc>
                <w:tcPr>
                  <w:tcW w:w="291" w:type="dxa"/>
                  <w:gridSpan w:val="2"/>
                  <w:tcBorders>
                    <w:righ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gridSpan w:val="4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>State</w:t>
                  </w:r>
                </w:p>
              </w:tc>
              <w:tc>
                <w:tcPr>
                  <w:tcW w:w="282" w:type="dxa"/>
                  <w:gridSpan w:val="2"/>
                  <w:tcBorders>
                    <w:righ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36" w:type="dxa"/>
                  <w:gridSpan w:val="2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>Postcode</w:t>
                  </w:r>
                </w:p>
              </w:tc>
            </w:tr>
            <w:tr w:rsidR="00F82AE4" w:rsidRPr="009C610C" w:rsidTr="001E0265">
              <w:trPr>
                <w:trHeight w:val="396"/>
              </w:trPr>
              <w:tc>
                <w:tcPr>
                  <w:tcW w:w="6663" w:type="dxa"/>
                  <w:gridSpan w:val="8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bookmarkStart w:id="6" w:name="Text7"/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6"/>
                </w:p>
              </w:tc>
              <w:tc>
                <w:tcPr>
                  <w:tcW w:w="291" w:type="dxa"/>
                  <w:gridSpan w:val="2"/>
                  <w:tcBorders>
                    <w:right w:val="single" w:sz="4" w:space="0" w:color="auto"/>
                  </w:tcBorders>
                  <w:vAlign w:val="center"/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gridSpan w:val="4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bookmarkStart w:id="7" w:name="Text8"/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7"/>
                </w:p>
              </w:tc>
              <w:tc>
                <w:tcPr>
                  <w:tcW w:w="282" w:type="dxa"/>
                  <w:gridSpan w:val="2"/>
                  <w:tcBorders>
                    <w:right w:val="single" w:sz="4" w:space="0" w:color="auto"/>
                  </w:tcBorders>
                  <w:vAlign w:val="center"/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6" w:type="dxa"/>
                  <w:gridSpan w:val="2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C752CD" w:rsidRDefault="00F82AE4" w:rsidP="00F82AE4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9"/>
                        <w:enabled/>
                        <w:calcOnExit w:val="0"/>
                        <w:textInput>
                          <w:type w:val="number"/>
                          <w:maxLength w:val="4"/>
                          <w:format w:val="0"/>
                        </w:textInput>
                      </w:ffData>
                    </w:fldChar>
                  </w:r>
                  <w:bookmarkStart w:id="8" w:name="Text9"/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8"/>
                </w:p>
              </w:tc>
            </w:tr>
            <w:tr w:rsidR="00F82AE4" w:rsidRPr="009C610C" w:rsidTr="00F05531">
              <w:trPr>
                <w:trHeight w:val="284"/>
              </w:trPr>
              <w:tc>
                <w:tcPr>
                  <w:tcW w:w="10632" w:type="dxa"/>
                  <w:gridSpan w:val="18"/>
                  <w:shd w:val="clear" w:color="auto" w:fill="auto"/>
                </w:tcPr>
                <w:p w:rsidR="00F82AE4" w:rsidRPr="00C4208C" w:rsidRDefault="00F82AE4" w:rsidP="00F82AE4">
                  <w:pPr>
                    <w:spacing w:before="40" w:after="40"/>
                    <w:rPr>
                      <w:rFonts w:ascii="Arial" w:hAnsi="Arial" w:cs="Arial"/>
                      <w:b/>
                      <w:sz w:val="6"/>
                      <w:szCs w:val="6"/>
                    </w:rPr>
                  </w:pPr>
                </w:p>
              </w:tc>
            </w:tr>
            <w:tr w:rsidR="00F82AE4" w:rsidRPr="009C610C" w:rsidTr="001F3D6F">
              <w:trPr>
                <w:trHeight w:val="340"/>
              </w:trPr>
              <w:tc>
                <w:tcPr>
                  <w:tcW w:w="10632" w:type="dxa"/>
                  <w:gridSpan w:val="18"/>
                  <w:shd w:val="clear" w:color="auto" w:fill="C1EAF9"/>
                  <w:vAlign w:val="center"/>
                </w:tcPr>
                <w:p w:rsidR="00F82AE4" w:rsidRPr="009C610C" w:rsidRDefault="00F82AE4" w:rsidP="00F82AE4">
                  <w:pPr>
                    <w:spacing w:before="40" w:after="40"/>
                    <w:rPr>
                      <w:rFonts w:ascii="Arial" w:hAnsi="Arial" w:cs="Arial"/>
                      <w:b/>
                      <w:color w:val="CBF1D2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PARENT DETAILS (if different to applicant details)</w:t>
                  </w:r>
                </w:p>
              </w:tc>
            </w:tr>
            <w:tr w:rsidR="00F82AE4" w:rsidRPr="009C610C" w:rsidTr="00BD672C">
              <w:tc>
                <w:tcPr>
                  <w:tcW w:w="10632" w:type="dxa"/>
                  <w:gridSpan w:val="18"/>
                  <w:shd w:val="clear" w:color="auto" w:fill="auto"/>
                </w:tcPr>
                <w:p w:rsidR="00F82AE4" w:rsidRPr="00807987" w:rsidRDefault="00F82AE4" w:rsidP="00F82AE4">
                  <w:pPr>
                    <w:spacing w:before="40" w:after="40"/>
                    <w:rPr>
                      <w:rFonts w:ascii="Arial" w:hAnsi="Arial" w:cs="Arial"/>
                      <w:b/>
                      <w:sz w:val="2"/>
                      <w:szCs w:val="2"/>
                    </w:rPr>
                  </w:pPr>
                </w:p>
              </w:tc>
            </w:tr>
            <w:tr w:rsidR="00F82AE4" w:rsidRPr="009C610C" w:rsidTr="009A6A1C">
              <w:trPr>
                <w:trHeight w:val="397"/>
              </w:trPr>
              <w:tc>
                <w:tcPr>
                  <w:tcW w:w="5038" w:type="dxa"/>
                  <w:gridSpan w:val="3"/>
                  <w:tcBorders>
                    <w:left w:val="single" w:sz="4" w:space="0" w:color="auto"/>
                  </w:tcBorders>
                  <w:vAlign w:val="center"/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First Name </w:t>
                  </w:r>
                </w:p>
              </w:tc>
              <w:tc>
                <w:tcPr>
                  <w:tcW w:w="405" w:type="dxa"/>
                  <w:gridSpan w:val="3"/>
                  <w:tcBorders>
                    <w:right w:val="single" w:sz="4" w:space="0" w:color="auto"/>
                  </w:tcBorders>
                  <w:vAlign w:val="center"/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189" w:type="dxa"/>
                  <w:gridSpan w:val="12"/>
                  <w:tcBorders>
                    <w:left w:val="single" w:sz="4" w:space="0" w:color="auto"/>
                  </w:tcBorders>
                  <w:vAlign w:val="center"/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Surname</w:t>
                  </w:r>
                </w:p>
              </w:tc>
            </w:tr>
            <w:tr w:rsidR="00F82AE4" w:rsidRPr="009C610C" w:rsidTr="001E0265">
              <w:trPr>
                <w:trHeight w:val="397"/>
              </w:trPr>
              <w:tc>
                <w:tcPr>
                  <w:tcW w:w="5038" w:type="dxa"/>
                  <w:gridSpan w:val="3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064F3F" w:rsidRDefault="00F82AE4" w:rsidP="00F82AE4">
                  <w:pPr>
                    <w:spacing w:before="8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10"/>
                        <w:enabled/>
                        <w:calcOnExit w:val="0"/>
                        <w:textInput/>
                      </w:ffData>
                    </w:fldChar>
                  </w:r>
                  <w:bookmarkStart w:id="9" w:name="Text10"/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9"/>
                </w:p>
              </w:tc>
              <w:tc>
                <w:tcPr>
                  <w:tcW w:w="405" w:type="dxa"/>
                  <w:gridSpan w:val="3"/>
                  <w:tcBorders>
                    <w:right w:val="single" w:sz="4" w:space="0" w:color="auto"/>
                  </w:tcBorders>
                  <w:vAlign w:val="center"/>
                </w:tcPr>
                <w:p w:rsidR="00F82AE4" w:rsidRPr="003A0D8D" w:rsidRDefault="00F82AE4" w:rsidP="00F82AE4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5189" w:type="dxa"/>
                  <w:gridSpan w:val="12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3A0D8D" w:rsidRDefault="00F82AE4" w:rsidP="00F82AE4">
                  <w:pPr>
                    <w:spacing w:before="8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/>
                      </w:ffData>
                    </w:fldChar>
                  </w:r>
                  <w:bookmarkStart w:id="10" w:name="Text11"/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10"/>
                </w:p>
              </w:tc>
            </w:tr>
            <w:tr w:rsidR="00F82AE4" w:rsidRPr="009C610C" w:rsidTr="009A6A1C">
              <w:tc>
                <w:tcPr>
                  <w:tcW w:w="10632" w:type="dxa"/>
                  <w:gridSpan w:val="18"/>
                </w:tcPr>
                <w:p w:rsidR="00F82AE4" w:rsidRPr="00F30724" w:rsidRDefault="00F82AE4" w:rsidP="00F82AE4">
                  <w:pPr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</w:p>
              </w:tc>
            </w:tr>
            <w:tr w:rsidR="00F82AE4" w:rsidRPr="009C610C" w:rsidTr="009A6A1C">
              <w:tc>
                <w:tcPr>
                  <w:tcW w:w="6946" w:type="dxa"/>
                  <w:gridSpan w:val="9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>Email Address</w:t>
                  </w:r>
                </w:p>
              </w:tc>
              <w:tc>
                <w:tcPr>
                  <w:tcW w:w="425" w:type="dxa"/>
                  <w:gridSpan w:val="2"/>
                  <w:tcBorders>
                    <w:left w:val="nil"/>
                    <w:righ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261" w:type="dxa"/>
                  <w:gridSpan w:val="7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Mobile 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/ contact number</w:t>
                  </w:r>
                </w:p>
              </w:tc>
            </w:tr>
            <w:tr w:rsidR="00F82AE4" w:rsidRPr="009C610C" w:rsidTr="001E0265">
              <w:trPr>
                <w:trHeight w:val="397"/>
              </w:trPr>
              <w:tc>
                <w:tcPr>
                  <w:tcW w:w="6946" w:type="dxa"/>
                  <w:gridSpan w:val="9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Pr="0055259D" w:rsidRDefault="00F82AE4" w:rsidP="00F82AE4">
                  <w:pPr>
                    <w:spacing w:before="8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10"/>
                        <w:enabled/>
                        <w:calcOnExit w:val="0"/>
                        <w:textInput/>
                      </w:ffData>
                    </w:fldChar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25" w:type="dxa"/>
                  <w:gridSpan w:val="2"/>
                  <w:tcBorders>
                    <w:left w:val="nil"/>
                    <w:right w:val="single" w:sz="4" w:space="0" w:color="auto"/>
                  </w:tcBorders>
                  <w:vAlign w:val="center"/>
                </w:tcPr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</w:p>
              </w:tc>
              <w:tc>
                <w:tcPr>
                  <w:tcW w:w="3261" w:type="dxa"/>
                  <w:gridSpan w:val="7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Default="00F82AE4" w:rsidP="00F82AE4">
                  <w:pPr>
                    <w:spacing w:before="80"/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12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F82AE4" w:rsidRPr="009C610C" w:rsidTr="009A6A1C">
              <w:trPr>
                <w:trHeight w:val="20"/>
              </w:trPr>
              <w:tc>
                <w:tcPr>
                  <w:tcW w:w="10632" w:type="dxa"/>
                  <w:gridSpan w:val="18"/>
                </w:tcPr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</w:p>
              </w:tc>
            </w:tr>
            <w:tr w:rsidR="00F82AE4" w:rsidRPr="009C610C" w:rsidTr="00184D2D">
              <w:tc>
                <w:tcPr>
                  <w:tcW w:w="6663" w:type="dxa"/>
                  <w:gridSpan w:val="8"/>
                  <w:tcBorders>
                    <w:left w:val="single" w:sz="4" w:space="0" w:color="595959" w:themeColor="text1" w:themeTint="A6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>Postal address</w:t>
                  </w:r>
                </w:p>
              </w:tc>
              <w:tc>
                <w:tcPr>
                  <w:tcW w:w="291" w:type="dxa"/>
                  <w:gridSpan w:val="2"/>
                  <w:tcBorders>
                    <w:righ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635" w:type="dxa"/>
                  <w:gridSpan w:val="5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>State</w:t>
                  </w:r>
                </w:p>
              </w:tc>
              <w:tc>
                <w:tcPr>
                  <w:tcW w:w="255" w:type="dxa"/>
                  <w:gridSpan w:val="2"/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788" w:type="dxa"/>
                  <w:tcBorders>
                    <w:left w:val="single" w:sz="4" w:space="0" w:color="auto"/>
                  </w:tcBorders>
                </w:tcPr>
                <w:p w:rsidR="00F82AE4" w:rsidRPr="00C752CD" w:rsidRDefault="00F82AE4" w:rsidP="00F82AE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752CD">
                    <w:rPr>
                      <w:rFonts w:ascii="Arial" w:hAnsi="Arial" w:cs="Arial"/>
                      <w:b/>
                      <w:sz w:val="20"/>
                      <w:szCs w:val="20"/>
                    </w:rPr>
                    <w:t>Postcode</w:t>
                  </w:r>
                </w:p>
              </w:tc>
            </w:tr>
            <w:tr w:rsidR="00F82AE4" w:rsidRPr="009C610C" w:rsidTr="001E0265">
              <w:trPr>
                <w:trHeight w:val="397"/>
              </w:trPr>
              <w:tc>
                <w:tcPr>
                  <w:tcW w:w="6663" w:type="dxa"/>
                  <w:gridSpan w:val="8"/>
                  <w:tcBorders>
                    <w:left w:val="single" w:sz="4" w:space="0" w:color="595959" w:themeColor="text1" w:themeTint="A6"/>
                    <w:bottom w:val="single" w:sz="4" w:space="0" w:color="auto"/>
                  </w:tcBorders>
                </w:tcPr>
                <w:p w:rsidR="00F82AE4" w:rsidRDefault="00F82AE4" w:rsidP="00F82AE4">
                  <w:pPr>
                    <w:spacing w:before="80"/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10"/>
                        <w:enabled/>
                        <w:calcOnExit w:val="0"/>
                        <w:textInput/>
                      </w:ffData>
                    </w:fldChar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91" w:type="dxa"/>
                  <w:gridSpan w:val="2"/>
                  <w:tcBorders>
                    <w:right w:val="single" w:sz="4" w:space="0" w:color="auto"/>
                  </w:tcBorders>
                  <w:vAlign w:val="center"/>
                </w:tcPr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</w:p>
              </w:tc>
              <w:tc>
                <w:tcPr>
                  <w:tcW w:w="1635" w:type="dxa"/>
                  <w:gridSpan w:val="5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Default="00F82AE4" w:rsidP="00F82AE4">
                  <w:pPr>
                    <w:spacing w:before="80"/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10"/>
                        <w:enabled/>
                        <w:calcOnExit w:val="0"/>
                        <w:textInput/>
                      </w:ffData>
                    </w:fldChar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003DAA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55" w:type="dxa"/>
                  <w:gridSpan w:val="2"/>
                  <w:vAlign w:val="center"/>
                </w:tcPr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</w:p>
              </w:tc>
              <w:tc>
                <w:tcPr>
                  <w:tcW w:w="1788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82AE4" w:rsidRDefault="00F82AE4" w:rsidP="00F82AE4">
                  <w:pPr>
                    <w:spacing w:before="80"/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4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F82AE4" w:rsidRPr="009C610C" w:rsidTr="00C9418E">
              <w:trPr>
                <w:trHeight w:val="1598"/>
              </w:trPr>
              <w:tc>
                <w:tcPr>
                  <w:tcW w:w="10632" w:type="dxa"/>
                  <w:gridSpan w:val="18"/>
                  <w:shd w:val="clear" w:color="auto" w:fill="auto"/>
                  <w:vAlign w:val="center"/>
                </w:tcPr>
                <w:tbl>
                  <w:tblPr>
                    <w:tblStyle w:val="TableGrid1"/>
                    <w:tblpPr w:leftFromText="181" w:rightFromText="181" w:vertAnchor="page" w:horzAnchor="margin" w:tblpY="171"/>
                    <w:tblOverlap w:val="never"/>
                    <w:tblW w:w="10632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4248"/>
                    <w:gridCol w:w="425"/>
                    <w:gridCol w:w="3772"/>
                    <w:gridCol w:w="390"/>
                    <w:gridCol w:w="1797"/>
                  </w:tblGrid>
                  <w:tr w:rsidR="00F82AE4" w:rsidRPr="00E5690D" w:rsidTr="00F05531">
                    <w:trPr>
                      <w:trHeight w:val="80"/>
                    </w:trPr>
                    <w:tc>
                      <w:tcPr>
                        <w:tcW w:w="10632" w:type="dxa"/>
                        <w:gridSpan w:val="5"/>
                        <w:shd w:val="clear" w:color="auto" w:fill="auto"/>
                        <w:vAlign w:val="center"/>
                      </w:tcPr>
                      <w:p w:rsidR="00F82AE4" w:rsidRPr="00F82AE4" w:rsidRDefault="00F82AE4" w:rsidP="00F82AE4">
                        <w:pPr>
                          <w:rPr>
                            <w:rFonts w:ascii="Arial" w:hAnsi="Arial" w:cs="Arial"/>
                            <w:b/>
                            <w:sz w:val="10"/>
                            <w:szCs w:val="20"/>
                          </w:rPr>
                        </w:pPr>
                      </w:p>
                    </w:tc>
                  </w:tr>
                  <w:tr w:rsidR="00F82AE4" w:rsidRPr="00E5690D" w:rsidTr="00C9418E">
                    <w:trPr>
                      <w:trHeight w:val="352"/>
                    </w:trPr>
                    <w:tc>
                      <w:tcPr>
                        <w:tcW w:w="10632" w:type="dxa"/>
                        <w:gridSpan w:val="5"/>
                        <w:shd w:val="clear" w:color="auto" w:fill="C1EAF9"/>
                        <w:vAlign w:val="center"/>
                      </w:tcPr>
                      <w:p w:rsidR="00F82AE4" w:rsidRPr="00E5690D" w:rsidRDefault="00F82AE4" w:rsidP="00F82AE4">
                        <w:pP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CHILD DETAILS</w:t>
                        </w:r>
                      </w:p>
                    </w:tc>
                  </w:tr>
                  <w:tr w:rsidR="00F82AE4" w:rsidRPr="00E5690D" w:rsidTr="00353F92">
                    <w:trPr>
                      <w:trHeight w:val="80"/>
                    </w:trPr>
                    <w:tc>
                      <w:tcPr>
                        <w:tcW w:w="10632" w:type="dxa"/>
                        <w:gridSpan w:val="5"/>
                        <w:vAlign w:val="center"/>
                      </w:tcPr>
                      <w:p w:rsidR="00F82AE4" w:rsidRPr="00353F92" w:rsidRDefault="00F82AE4" w:rsidP="00F82AE4">
                        <w:pPr>
                          <w:rPr>
                            <w:rFonts w:ascii="Arial" w:hAnsi="Arial" w:cs="Arial"/>
                            <w:b/>
                            <w:sz w:val="2"/>
                            <w:szCs w:val="20"/>
                          </w:rPr>
                        </w:pPr>
                      </w:p>
                    </w:tc>
                  </w:tr>
                  <w:tr w:rsidR="00F82AE4" w:rsidRPr="00E5690D" w:rsidTr="007A72F6">
                    <w:trPr>
                      <w:trHeight w:val="397"/>
                    </w:trPr>
                    <w:tc>
                      <w:tcPr>
                        <w:tcW w:w="4248" w:type="dxa"/>
                        <w:tcBorders>
                          <w:left w:val="single" w:sz="4" w:space="0" w:color="auto"/>
                        </w:tcBorders>
                        <w:vAlign w:val="center"/>
                      </w:tcPr>
                      <w:p w:rsidR="00F82AE4" w:rsidRPr="00C752CD" w:rsidRDefault="00F82AE4" w:rsidP="00F82AE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First Name</w:t>
                        </w:r>
                      </w:p>
                    </w:tc>
                    <w:tc>
                      <w:tcPr>
                        <w:tcW w:w="425" w:type="dxa"/>
                        <w:tcBorders>
                          <w:left w:val="nil"/>
                        </w:tcBorders>
                        <w:vAlign w:val="center"/>
                      </w:tcPr>
                      <w:p w:rsidR="00F82AE4" w:rsidRPr="00C752CD" w:rsidRDefault="00F82AE4" w:rsidP="00F82AE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772" w:type="dxa"/>
                        <w:tcBorders>
                          <w:left w:val="single" w:sz="4" w:space="0" w:color="auto"/>
                        </w:tcBorders>
                        <w:vAlign w:val="center"/>
                      </w:tcPr>
                      <w:p w:rsidR="00F82AE4" w:rsidRPr="00C752CD" w:rsidRDefault="00F82AE4" w:rsidP="00F82AE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Surname</w:t>
                        </w:r>
                      </w:p>
                    </w:tc>
                    <w:tc>
                      <w:tcPr>
                        <w:tcW w:w="390" w:type="dxa"/>
                        <w:tcBorders>
                          <w:left w:val="nil"/>
                        </w:tcBorders>
                        <w:vAlign w:val="center"/>
                      </w:tcPr>
                      <w:p w:rsidR="00F82AE4" w:rsidRPr="00C752CD" w:rsidRDefault="00F82AE4" w:rsidP="00F82AE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797" w:type="dxa"/>
                        <w:tcBorders>
                          <w:left w:val="single" w:sz="4" w:space="0" w:color="auto"/>
                        </w:tcBorders>
                        <w:vAlign w:val="center"/>
                      </w:tcPr>
                      <w:p w:rsidR="00F82AE4" w:rsidRPr="00E5690D" w:rsidRDefault="00F82AE4" w:rsidP="00F82AE4">
                        <w:pP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E5690D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Date of Birth</w:t>
                        </w:r>
                      </w:p>
                    </w:tc>
                  </w:tr>
                  <w:tr w:rsidR="00F82AE4" w:rsidRPr="003A0D8D" w:rsidTr="007A72F6">
                    <w:trPr>
                      <w:trHeight w:val="397"/>
                    </w:trPr>
                    <w:tc>
                      <w:tcPr>
                        <w:tcW w:w="4248" w:type="dxa"/>
                        <w:tcBorders>
                          <w:left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</w:tcPr>
                      <w:p w:rsidR="00F82AE4" w:rsidRPr="00064F3F" w:rsidRDefault="00F82AE4" w:rsidP="00F82AE4">
                        <w:pPr>
                          <w:spacing w:before="8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begin">
                            <w:ffData>
                              <w:name w:val="Text10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nstrText xml:space="preserve"> FORMTEXT </w:instrText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separate"/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425" w:type="dxa"/>
                        <w:tcBorders>
                          <w:left w:val="nil"/>
                        </w:tcBorders>
                        <w:shd w:val="clear" w:color="auto" w:fill="auto"/>
                      </w:tcPr>
                      <w:p w:rsidR="00F82AE4" w:rsidRPr="00064F3F" w:rsidRDefault="00F82AE4" w:rsidP="00F82AE4">
                        <w:pPr>
                          <w:spacing w:before="8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772" w:type="dxa"/>
                        <w:tcBorders>
                          <w:left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</w:tcPr>
                      <w:p w:rsidR="00F82AE4" w:rsidRPr="003A0D8D" w:rsidRDefault="00F82AE4" w:rsidP="00F82AE4">
                        <w:pPr>
                          <w:spacing w:before="8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begin">
                            <w:ffData>
                              <w:name w:val="Text11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nstrText xml:space="preserve"> FORMTEXT </w:instrText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separate"/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390" w:type="dxa"/>
                        <w:tcBorders>
                          <w:left w:val="nil"/>
                        </w:tcBorders>
                        <w:shd w:val="clear" w:color="auto" w:fill="auto"/>
                      </w:tcPr>
                      <w:p w:rsidR="00F82AE4" w:rsidRPr="003A0D8D" w:rsidRDefault="00F82AE4" w:rsidP="00F82AE4">
                        <w:pPr>
                          <w:spacing w:before="8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797" w:type="dxa"/>
                        <w:tcBorders>
                          <w:left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</w:tcPr>
                      <w:p w:rsidR="00F82AE4" w:rsidRPr="003A0D8D" w:rsidRDefault="00F82AE4" w:rsidP="00F82AE4">
                        <w:pPr>
                          <w:spacing w:before="8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begin">
                            <w:ffData>
                              <w:name w:val="Text11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nstrText xml:space="preserve"> FORMTEXT </w:instrText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separate"/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003DA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end"/>
                        </w:r>
                      </w:p>
                    </w:tc>
                  </w:tr>
                </w:tbl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4"/>
                      <w:szCs w:val="20"/>
                    </w:rPr>
                  </w:pPr>
                </w:p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4"/>
                      <w:szCs w:val="20"/>
                    </w:rPr>
                  </w:pPr>
                </w:p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4"/>
                      <w:szCs w:val="20"/>
                    </w:rPr>
                  </w:pPr>
                </w:p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4"/>
                      <w:szCs w:val="20"/>
                    </w:rPr>
                  </w:pPr>
                </w:p>
                <w:p w:rsidR="00F82AE4" w:rsidRDefault="00F82AE4" w:rsidP="00F82AE4">
                  <w:pPr>
                    <w:rPr>
                      <w:rFonts w:ascii="Arial" w:hAnsi="Arial" w:cs="Arial"/>
                      <w:b/>
                      <w:sz w:val="4"/>
                      <w:szCs w:val="20"/>
                    </w:rPr>
                  </w:pPr>
                </w:p>
                <w:p w:rsidR="00F82AE4" w:rsidRPr="00C9418E" w:rsidRDefault="00F82AE4" w:rsidP="00F82AE4">
                  <w:pPr>
                    <w:rPr>
                      <w:rFonts w:ascii="Arial" w:hAnsi="Arial" w:cs="Arial"/>
                      <w:b/>
                      <w:sz w:val="2"/>
                      <w:szCs w:val="20"/>
                    </w:rPr>
                  </w:pPr>
                </w:p>
              </w:tc>
            </w:tr>
            <w:tr w:rsidR="00F82AE4" w:rsidRPr="009C610C" w:rsidTr="007A72F6">
              <w:trPr>
                <w:trHeight w:val="148"/>
              </w:trPr>
              <w:tc>
                <w:tcPr>
                  <w:tcW w:w="10632" w:type="dxa"/>
                  <w:gridSpan w:val="18"/>
                  <w:shd w:val="clear" w:color="auto" w:fill="auto"/>
                  <w:vAlign w:val="center"/>
                </w:tcPr>
                <w:p w:rsidR="00F82AE4" w:rsidRPr="00F82AE4" w:rsidRDefault="00F82AE4" w:rsidP="00F82AE4">
                  <w:pPr>
                    <w:spacing w:before="40" w:after="40"/>
                    <w:rPr>
                      <w:rFonts w:ascii="Arial" w:hAnsi="Arial" w:cs="Arial"/>
                      <w:b/>
                      <w:sz w:val="8"/>
                      <w:szCs w:val="20"/>
                    </w:rPr>
                  </w:pPr>
                </w:p>
              </w:tc>
            </w:tr>
            <w:tr w:rsidR="00F82AE4" w:rsidRPr="009C610C" w:rsidTr="00C9418E">
              <w:trPr>
                <w:trHeight w:val="352"/>
              </w:trPr>
              <w:tc>
                <w:tcPr>
                  <w:tcW w:w="10632" w:type="dxa"/>
                  <w:gridSpan w:val="18"/>
                  <w:shd w:val="clear" w:color="auto" w:fill="C1EAF9"/>
                  <w:vAlign w:val="center"/>
                </w:tcPr>
                <w:p w:rsidR="00F82AE4" w:rsidRPr="006B16C6" w:rsidRDefault="00F82AE4" w:rsidP="00F82AE4">
                  <w:pPr>
                    <w:spacing w:before="40" w:after="4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SELECT WHICH AUSTRALIA DAY CEREMONY YOU WILL BE ATTENDING</w:t>
                  </w:r>
                </w:p>
              </w:tc>
            </w:tr>
            <w:tr w:rsidR="007A72F6" w:rsidRPr="009C610C" w:rsidTr="007A72F6">
              <w:trPr>
                <w:trHeight w:val="82"/>
              </w:trPr>
              <w:tc>
                <w:tcPr>
                  <w:tcW w:w="1698" w:type="dxa"/>
                  <w:vAlign w:val="center"/>
                </w:tcPr>
                <w:p w:rsidR="007A72F6" w:rsidRPr="007A72F6" w:rsidRDefault="007A72F6" w:rsidP="00F82AE4">
                  <w:pPr>
                    <w:rPr>
                      <w:rFonts w:ascii="Arial" w:hAnsi="Arial" w:cs="Arial"/>
                      <w:sz w:val="2"/>
                      <w:szCs w:val="2"/>
                    </w:rPr>
                  </w:pPr>
                </w:p>
              </w:tc>
              <w:tc>
                <w:tcPr>
                  <w:tcW w:w="1727" w:type="dxa"/>
                  <w:vAlign w:val="center"/>
                </w:tcPr>
                <w:p w:rsidR="007A72F6" w:rsidRPr="007A72F6" w:rsidRDefault="007A72F6" w:rsidP="00F82AE4">
                  <w:pPr>
                    <w:rPr>
                      <w:rFonts w:ascii="Arial" w:hAnsi="Arial" w:cs="Arial"/>
                      <w:sz w:val="2"/>
                      <w:szCs w:val="2"/>
                    </w:rPr>
                  </w:pPr>
                </w:p>
              </w:tc>
              <w:tc>
                <w:tcPr>
                  <w:tcW w:w="1780" w:type="dxa"/>
                  <w:gridSpan w:val="2"/>
                  <w:vAlign w:val="center"/>
                </w:tcPr>
                <w:p w:rsidR="007A72F6" w:rsidRPr="007A72F6" w:rsidRDefault="007A72F6" w:rsidP="00F82AE4">
                  <w:pPr>
                    <w:rPr>
                      <w:rFonts w:ascii="Arial" w:hAnsi="Arial" w:cs="Arial"/>
                      <w:sz w:val="2"/>
                      <w:szCs w:val="2"/>
                    </w:rPr>
                  </w:pPr>
                </w:p>
              </w:tc>
              <w:tc>
                <w:tcPr>
                  <w:tcW w:w="1749" w:type="dxa"/>
                  <w:gridSpan w:val="6"/>
                  <w:vAlign w:val="center"/>
                </w:tcPr>
                <w:p w:rsidR="007A72F6" w:rsidRPr="007A72F6" w:rsidRDefault="007A72F6" w:rsidP="00F82AE4">
                  <w:pPr>
                    <w:rPr>
                      <w:rFonts w:ascii="Arial" w:hAnsi="Arial" w:cs="Arial"/>
                      <w:sz w:val="2"/>
                      <w:szCs w:val="2"/>
                    </w:rPr>
                  </w:pPr>
                </w:p>
              </w:tc>
              <w:tc>
                <w:tcPr>
                  <w:tcW w:w="1842" w:type="dxa"/>
                  <w:gridSpan w:val="6"/>
                  <w:vAlign w:val="center"/>
                </w:tcPr>
                <w:p w:rsidR="007A72F6" w:rsidRPr="007A72F6" w:rsidRDefault="007A72F6" w:rsidP="00F82AE4">
                  <w:pPr>
                    <w:rPr>
                      <w:rFonts w:ascii="Arial" w:hAnsi="Arial" w:cs="Arial"/>
                      <w:sz w:val="2"/>
                      <w:szCs w:val="2"/>
                    </w:rPr>
                  </w:pPr>
                </w:p>
              </w:tc>
              <w:tc>
                <w:tcPr>
                  <w:tcW w:w="1836" w:type="dxa"/>
                  <w:gridSpan w:val="2"/>
                  <w:vAlign w:val="center"/>
                </w:tcPr>
                <w:p w:rsidR="007A72F6" w:rsidRPr="007A72F6" w:rsidRDefault="007A72F6" w:rsidP="00F82AE4">
                  <w:pPr>
                    <w:rPr>
                      <w:rFonts w:ascii="Arial" w:hAnsi="Arial" w:cs="Arial"/>
                      <w:sz w:val="2"/>
                      <w:szCs w:val="2"/>
                    </w:rPr>
                  </w:pPr>
                </w:p>
              </w:tc>
            </w:tr>
            <w:tr w:rsidR="00F82AE4" w:rsidRPr="009C610C" w:rsidTr="007A72F6">
              <w:trPr>
                <w:trHeight w:val="569"/>
              </w:trPr>
              <w:tc>
                <w:tcPr>
                  <w:tcW w:w="1698" w:type="dxa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:rsidR="00F82AE4" w:rsidRPr="00E820B7" w:rsidRDefault="007A72F6" w:rsidP="00F82AE4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28"/>
                        <w:szCs w:val="18"/>
                      </w:rPr>
                      <w:id w:val="-10718854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F82AE4">
                        <w:rPr>
                          <w:rFonts w:ascii="MS Gothic" w:eastAsia="MS Gothic" w:hAnsi="MS Gothic" w:cs="Arial" w:hint="eastAsia"/>
                          <w:sz w:val="28"/>
                          <w:szCs w:val="18"/>
                        </w:rPr>
                        <w:t>☐</w:t>
                      </w:r>
                    </w:sdtContent>
                  </w:sdt>
                  <w:r w:rsidR="00F82AE4" w:rsidRPr="00C752CD">
                    <w:rPr>
                      <w:rFonts w:ascii="Arial" w:hAnsi="Arial" w:cs="Arial"/>
                      <w:sz w:val="28"/>
                      <w:szCs w:val="18"/>
                    </w:rPr>
                    <w:t xml:space="preserve"> </w:t>
                  </w:r>
                  <w:r w:rsidR="00F82AE4" w:rsidRPr="00E820B7">
                    <w:rPr>
                      <w:rFonts w:ascii="Arial" w:hAnsi="Arial" w:cs="Arial"/>
                      <w:szCs w:val="18"/>
                    </w:rPr>
                    <w:t xml:space="preserve"> </w:t>
                  </w:r>
                  <w:r w:rsidR="00F82AE4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="00F82AE4" w:rsidRPr="00C752CD">
                    <w:rPr>
                      <w:rFonts w:ascii="Arial" w:hAnsi="Arial" w:cs="Arial"/>
                      <w:sz w:val="20"/>
                      <w:szCs w:val="20"/>
                    </w:rPr>
                    <w:t>Biggenden</w:t>
                  </w:r>
                </w:p>
              </w:tc>
              <w:tc>
                <w:tcPr>
                  <w:tcW w:w="1727" w:type="dxa"/>
                  <w:tcBorders>
                    <w:bottom w:val="single" w:sz="4" w:space="0" w:color="auto"/>
                  </w:tcBorders>
                  <w:vAlign w:val="center"/>
                </w:tcPr>
                <w:p w:rsidR="00F82AE4" w:rsidRPr="00C752CD" w:rsidRDefault="007A72F6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sz w:val="28"/>
                        <w:szCs w:val="20"/>
                      </w:rPr>
                      <w:id w:val="-1950304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F82AE4">
                        <w:rPr>
                          <w:rFonts w:ascii="MS Gothic" w:eastAsia="MS Gothic" w:hAnsi="MS Gothic" w:cs="Arial" w:hint="eastAsia"/>
                          <w:sz w:val="28"/>
                          <w:szCs w:val="20"/>
                        </w:rPr>
                        <w:t>☐</w:t>
                      </w:r>
                    </w:sdtContent>
                  </w:sdt>
                  <w:r w:rsidR="00F82AE4" w:rsidRPr="00C752CD">
                    <w:rPr>
                      <w:rFonts w:ascii="Arial" w:hAnsi="Arial" w:cs="Arial"/>
                      <w:sz w:val="20"/>
                      <w:szCs w:val="20"/>
                    </w:rPr>
                    <w:t xml:space="preserve">   Eidsvold</w:t>
                  </w:r>
                </w:p>
              </w:tc>
              <w:tc>
                <w:tcPr>
                  <w:tcW w:w="1780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:rsidR="00F82AE4" w:rsidRPr="00C752CD" w:rsidRDefault="007A72F6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sz w:val="28"/>
                        <w:szCs w:val="28"/>
                      </w:rPr>
                      <w:id w:val="160431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F82AE4">
                        <w:rPr>
                          <w:rFonts w:ascii="MS Gothic" w:eastAsia="MS Gothic" w:hAnsi="MS Gothic" w:cs="Arial" w:hint="eastAsia"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F82AE4" w:rsidRPr="00C752CD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="00F82AE4" w:rsidRPr="00C752CD">
                    <w:rPr>
                      <w:rFonts w:ascii="Arial" w:hAnsi="Arial" w:cs="Arial"/>
                      <w:sz w:val="20"/>
                      <w:szCs w:val="20"/>
                    </w:rPr>
                    <w:t xml:space="preserve">  Gayndah</w:t>
                  </w:r>
                </w:p>
              </w:tc>
              <w:tc>
                <w:tcPr>
                  <w:tcW w:w="1749" w:type="dxa"/>
                  <w:gridSpan w:val="6"/>
                  <w:tcBorders>
                    <w:bottom w:val="single" w:sz="4" w:space="0" w:color="auto"/>
                  </w:tcBorders>
                  <w:vAlign w:val="center"/>
                </w:tcPr>
                <w:p w:rsidR="00F82AE4" w:rsidRPr="00C752CD" w:rsidRDefault="007A72F6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sz w:val="28"/>
                        <w:szCs w:val="20"/>
                      </w:rPr>
                      <w:id w:val="-18119418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F82AE4">
                        <w:rPr>
                          <w:rFonts w:ascii="MS Gothic" w:eastAsia="MS Gothic" w:hAnsi="MS Gothic" w:cs="Arial" w:hint="eastAsia"/>
                          <w:sz w:val="28"/>
                          <w:szCs w:val="20"/>
                        </w:rPr>
                        <w:t>☐</w:t>
                      </w:r>
                    </w:sdtContent>
                  </w:sdt>
                  <w:r w:rsidR="00F82AE4" w:rsidRPr="00C752CD">
                    <w:rPr>
                      <w:rFonts w:ascii="Arial" w:hAnsi="Arial" w:cs="Arial"/>
                      <w:sz w:val="20"/>
                      <w:szCs w:val="20"/>
                    </w:rPr>
                    <w:t xml:space="preserve">   Monto</w:t>
                  </w:r>
                </w:p>
              </w:tc>
              <w:tc>
                <w:tcPr>
                  <w:tcW w:w="1842" w:type="dxa"/>
                  <w:gridSpan w:val="6"/>
                  <w:tcBorders>
                    <w:bottom w:val="single" w:sz="4" w:space="0" w:color="auto"/>
                  </w:tcBorders>
                  <w:vAlign w:val="center"/>
                </w:tcPr>
                <w:p w:rsidR="00F82AE4" w:rsidRPr="00C752CD" w:rsidRDefault="007A72F6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sz w:val="28"/>
                        <w:szCs w:val="20"/>
                      </w:rPr>
                      <w:id w:val="-9161678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F82AE4">
                        <w:rPr>
                          <w:rFonts w:ascii="MS Gothic" w:eastAsia="MS Gothic" w:hAnsi="MS Gothic" w:cs="Arial" w:hint="eastAsia"/>
                          <w:sz w:val="28"/>
                          <w:szCs w:val="20"/>
                        </w:rPr>
                        <w:t>☐</w:t>
                      </w:r>
                    </w:sdtContent>
                  </w:sdt>
                  <w:r w:rsidR="00F82AE4" w:rsidRPr="00C752CD">
                    <w:rPr>
                      <w:rFonts w:ascii="Arial" w:hAnsi="Arial" w:cs="Arial"/>
                      <w:sz w:val="28"/>
                      <w:szCs w:val="20"/>
                    </w:rPr>
                    <w:t xml:space="preserve">  </w:t>
                  </w:r>
                  <w:r w:rsidR="00F82AE4" w:rsidRPr="00C752CD">
                    <w:rPr>
                      <w:rFonts w:ascii="Arial" w:hAnsi="Arial" w:cs="Arial"/>
                      <w:sz w:val="20"/>
                      <w:szCs w:val="20"/>
                    </w:rPr>
                    <w:t xml:space="preserve"> Mount Perry</w:t>
                  </w:r>
                </w:p>
              </w:tc>
              <w:tc>
                <w:tcPr>
                  <w:tcW w:w="1836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:rsidR="00F82AE4" w:rsidRPr="00C752CD" w:rsidRDefault="007A72F6" w:rsidP="00F82AE4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sz w:val="28"/>
                        <w:szCs w:val="20"/>
                      </w:rPr>
                      <w:id w:val="592193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F82AE4" w:rsidRPr="00C752CD">
                        <w:rPr>
                          <w:rFonts w:ascii="MS Gothic" w:eastAsia="MS Gothic" w:hAnsi="MS Gothic" w:cs="Arial" w:hint="eastAsia"/>
                          <w:sz w:val="28"/>
                          <w:szCs w:val="20"/>
                        </w:rPr>
                        <w:t>☐</w:t>
                      </w:r>
                    </w:sdtContent>
                  </w:sdt>
                  <w:r w:rsidR="00F82AE4" w:rsidRPr="00C752CD">
                    <w:rPr>
                      <w:rFonts w:ascii="Arial" w:hAnsi="Arial" w:cs="Arial"/>
                      <w:sz w:val="28"/>
                      <w:szCs w:val="20"/>
                    </w:rPr>
                    <w:t xml:space="preserve"> </w:t>
                  </w:r>
                  <w:r w:rsidR="00F82AE4" w:rsidRPr="00C752CD">
                    <w:rPr>
                      <w:rFonts w:ascii="Arial" w:hAnsi="Arial" w:cs="Arial"/>
                      <w:sz w:val="20"/>
                      <w:szCs w:val="20"/>
                    </w:rPr>
                    <w:t xml:space="preserve"> Mundubbera</w:t>
                  </w:r>
                </w:p>
              </w:tc>
            </w:tr>
            <w:tr w:rsidR="00F82AE4" w:rsidRPr="009C610C" w:rsidTr="00A971E7">
              <w:trPr>
                <w:trHeight w:val="397"/>
              </w:trPr>
              <w:tc>
                <w:tcPr>
                  <w:tcW w:w="10632" w:type="dxa"/>
                  <w:gridSpan w:val="18"/>
                  <w:tcBorders>
                    <w:top w:val="single" w:sz="4" w:space="0" w:color="auto"/>
                  </w:tcBorders>
                  <w:vAlign w:val="center"/>
                </w:tcPr>
                <w:tbl>
                  <w:tblPr>
                    <w:tblStyle w:val="TableGrid"/>
                    <w:tblW w:w="10636" w:type="dxa"/>
                    <w:jc w:val="center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394"/>
                    <w:gridCol w:w="3893"/>
                    <w:gridCol w:w="7"/>
                    <w:gridCol w:w="346"/>
                    <w:gridCol w:w="749"/>
                    <w:gridCol w:w="945"/>
                    <w:gridCol w:w="3302"/>
                  </w:tblGrid>
                  <w:tr w:rsidR="00F82AE4" w:rsidRPr="00A11B34" w:rsidTr="007A72F6">
                    <w:trPr>
                      <w:trHeight w:val="284"/>
                      <w:jc w:val="center"/>
                    </w:trPr>
                    <w:tc>
                      <w:tcPr>
                        <w:tcW w:w="10636" w:type="dxa"/>
                        <w:gridSpan w:val="7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vAlign w:val="center"/>
                      </w:tcPr>
                      <w:p w:rsidR="00F82AE4" w:rsidRPr="005713C6" w:rsidRDefault="00F82AE4" w:rsidP="007A72F6">
                        <w:pPr>
                          <w:framePr w:hSpace="181" w:wrap="around" w:vAnchor="page" w:hAnchor="margin" w:y="1589"/>
                          <w:rPr>
                            <w:rFonts w:ascii="Arial" w:hAnsi="Arial" w:cs="Arial"/>
                            <w:b/>
                            <w:sz w:val="4"/>
                            <w:szCs w:val="20"/>
                          </w:rPr>
                        </w:pPr>
                      </w:p>
                    </w:tc>
                  </w:tr>
                  <w:tr w:rsidR="00F82AE4" w:rsidRPr="00A11B34" w:rsidTr="00C9418E">
                    <w:trPr>
                      <w:trHeight w:val="352"/>
                      <w:jc w:val="center"/>
                    </w:trPr>
                    <w:tc>
                      <w:tcPr>
                        <w:tcW w:w="10636" w:type="dxa"/>
                        <w:gridSpan w:val="7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C1EAF9"/>
                        <w:vAlign w:val="center"/>
                      </w:tcPr>
                      <w:p w:rsidR="00F82AE4" w:rsidRPr="00A11B34" w:rsidRDefault="00F82AE4" w:rsidP="007A72F6">
                        <w:pPr>
                          <w:framePr w:hSpace="181" w:wrap="around" w:vAnchor="page" w:hAnchor="margin" w:y="1589"/>
                          <w:rPr>
                            <w:rFonts w:ascii="Arial" w:hAnsi="Arial" w:cs="Arial"/>
                            <w:b/>
                          </w:rPr>
                        </w:pPr>
                        <w:r w:rsidRPr="00CE60DE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AUTHORISATION</w:t>
                        </w:r>
                      </w:p>
                    </w:tc>
                  </w:tr>
                  <w:tr w:rsidR="00F82AE4" w:rsidRPr="00B355BF" w:rsidTr="007A72F6">
                    <w:trPr>
                      <w:trHeight w:val="152"/>
                      <w:jc w:val="center"/>
                    </w:trPr>
                    <w:tc>
                      <w:tcPr>
                        <w:tcW w:w="10636" w:type="dxa"/>
                        <w:gridSpan w:val="7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B355BF" w:rsidRDefault="00F82AE4" w:rsidP="007A72F6">
                        <w:pPr>
                          <w:framePr w:hSpace="181" w:wrap="around" w:vAnchor="page" w:hAnchor="margin" w:y="1589"/>
                          <w:spacing w:before="120"/>
                          <w:rPr>
                            <w:rFonts w:ascii="Arial" w:hAnsi="Arial" w:cs="Arial"/>
                            <w:sz w:val="2"/>
                            <w:szCs w:val="2"/>
                          </w:rPr>
                        </w:pPr>
                      </w:p>
                    </w:tc>
                  </w:tr>
                  <w:tr w:rsidR="00F82AE4" w:rsidRPr="0015433D" w:rsidTr="007A72F6">
                    <w:trPr>
                      <w:trHeight w:val="340"/>
                      <w:jc w:val="center"/>
                    </w:trPr>
                    <w:tc>
                      <w:tcPr>
                        <w:tcW w:w="5288" w:type="dxa"/>
                        <w:gridSpan w:val="2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:rsidR="00F82AE4" w:rsidRPr="0015433D" w:rsidRDefault="00F82AE4" w:rsidP="007A72F6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</w:rPr>
                        </w:pPr>
                        <w:r w:rsidRPr="00F4780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Signature</w:t>
                        </w:r>
                      </w:p>
                    </w:tc>
                    <w:tc>
                      <w:tcPr>
                        <w:tcW w:w="353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:rsidR="00F82AE4" w:rsidRPr="0015433D" w:rsidRDefault="00F82AE4" w:rsidP="007A72F6">
                        <w:pPr>
                          <w:framePr w:hSpace="181" w:wrap="around" w:vAnchor="page" w:hAnchor="margin" w:y="1589"/>
                          <w:spacing w:before="120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  <w:tc>
                      <w:tcPr>
                        <w:tcW w:w="4995" w:type="dxa"/>
                        <w:gridSpan w:val="3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:rsidR="00F82AE4" w:rsidRPr="0015433D" w:rsidRDefault="00F82AE4" w:rsidP="007A72F6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</w:rPr>
                        </w:pPr>
                        <w:r w:rsidRPr="00F4780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Date</w:t>
                        </w:r>
                      </w:p>
                    </w:tc>
                  </w:tr>
                  <w:tr w:rsidR="00F82AE4" w:rsidTr="007A72F6">
                    <w:trPr>
                      <w:trHeight w:val="680"/>
                      <w:jc w:val="center"/>
                    </w:trPr>
                    <w:sdt>
                      <w:sdtPr>
                        <w:rPr>
                          <w:rFonts w:ascii="Arial" w:hAnsi="Arial" w:cs="Arial"/>
                        </w:rPr>
                        <w:id w:val="1730336529"/>
                        <w:showingPlcHdr/>
                        <w:picture/>
                      </w:sdtPr>
                      <w:sdtContent>
                        <w:tc>
                          <w:tcPr>
                            <w:tcW w:w="5288" w:type="dxa"/>
                            <w:gridSpan w:val="2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nil"/>
                            </w:tcBorders>
                          </w:tcPr>
                          <w:p w:rsidR="00F82AE4" w:rsidRDefault="00F82AE4" w:rsidP="007A72F6">
                            <w:pPr>
                              <w:framePr w:hSpace="181" w:wrap="around" w:vAnchor="page" w:hAnchor="margin" w:y="1589"/>
                              <w:spacing w:before="1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36DC881B" wp14:editId="455E4614">
                                  <wp:extent cx="3115548" cy="436729"/>
                                  <wp:effectExtent l="0" t="0" r="0" b="190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15548" cy="4367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sdtContent>
                    </w:sdt>
                    <w:tc>
                      <w:tcPr>
                        <w:tcW w:w="353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</w:tcPr>
                      <w:p w:rsidR="00F82AE4" w:rsidRDefault="00F82AE4" w:rsidP="007A72F6">
                        <w:pPr>
                          <w:framePr w:hSpace="181" w:wrap="around" w:vAnchor="page" w:hAnchor="margin" w:y="1589"/>
                          <w:spacing w:before="120"/>
                          <w:rPr>
                            <w:rFonts w:ascii="Arial" w:hAnsi="Arial" w:cs="Arial"/>
                          </w:rPr>
                        </w:pPr>
                      </w:p>
                    </w:tc>
                    <w:sdt>
                      <w:sdtPr>
                        <w:rPr>
                          <w:rFonts w:ascii="Arial" w:hAnsi="Arial" w:cs="Arial"/>
                          <w:sz w:val="20"/>
                          <w:szCs w:val="20"/>
                        </w:rPr>
                        <w:id w:val="439647028"/>
                        <w:placeholder>
                          <w:docPart w:val="454B765EB08140938973776018D10F8F"/>
                        </w:placeholder>
                        <w:showingPlcHdr/>
                        <w:date w:fullDate="2020-10-16T00:00:00Z">
                          <w:dateFormat w:val="dd/MM/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tc>
                          <w:tcPr>
                            <w:tcW w:w="4995" w:type="dxa"/>
                            <w:gridSpan w:val="3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:rsidR="00F82AE4" w:rsidRDefault="00F82AE4" w:rsidP="007A72F6">
                            <w:pPr>
                              <w:framePr w:hSpace="181" w:wrap="around" w:vAnchor="page" w:hAnchor="margin" w:y="1589"/>
                              <w:spacing w:before="80"/>
                              <w:rPr>
                                <w:rFonts w:ascii="Arial" w:hAnsi="Arial" w:cs="Arial"/>
                              </w:rPr>
                            </w:pPr>
                            <w:r w:rsidRPr="00C35482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</w:tr>
                  <w:tr w:rsidR="007A72F6" w:rsidTr="007A72F6">
                    <w:trPr>
                      <w:trHeight w:val="352"/>
                      <w:jc w:val="center"/>
                    </w:trPr>
                    <w:tc>
                      <w:tcPr>
                        <w:tcW w:w="5295" w:type="dxa"/>
                        <w:gridSpan w:val="3"/>
                        <w:tcBorders>
                          <w:top w:val="single" w:sz="4" w:space="0" w:color="auto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:rsidR="007A72F6" w:rsidRPr="00A11B34" w:rsidRDefault="007A72F6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:rsidR="007A72F6" w:rsidRPr="00A11B34" w:rsidRDefault="007A72F6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996" w:type="dxa"/>
                        <w:gridSpan w:val="3"/>
                        <w:tcBorders>
                          <w:top w:val="single" w:sz="4" w:space="0" w:color="auto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:rsidR="007A72F6" w:rsidRPr="00A11B34" w:rsidRDefault="007A72F6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82AE4" w:rsidTr="007A72F6">
                    <w:trPr>
                      <w:trHeight w:val="352"/>
                      <w:jc w:val="center"/>
                    </w:trPr>
                    <w:tc>
                      <w:tcPr>
                        <w:tcW w:w="10636" w:type="dxa"/>
                        <w:gridSpan w:val="7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C1EAF9"/>
                      </w:tcPr>
                      <w:p w:rsidR="00F82AE4" w:rsidRDefault="00F82AE4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A11B34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LODGEMENT OF YOUR APPLICATION</w:t>
                        </w:r>
                      </w:p>
                    </w:tc>
                  </w:tr>
                  <w:tr w:rsidR="00F82AE4" w:rsidTr="00A971E7">
                    <w:trPr>
                      <w:trHeight w:val="352"/>
                      <w:jc w:val="center"/>
                    </w:trPr>
                    <w:tc>
                      <w:tcPr>
                        <w:tcW w:w="139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A11B34" w:rsidRDefault="00F82AE4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Mail</w:t>
                        </w:r>
                      </w:p>
                    </w:tc>
                    <w:tc>
                      <w:tcPr>
                        <w:tcW w:w="4995" w:type="dxa"/>
                        <w:gridSpan w:val="4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A11B34" w:rsidRDefault="00F82AE4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A11B34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PO Box 390, Gayndah, Qld 4625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A11B34" w:rsidRDefault="00F82AE4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Email: </w:t>
                        </w:r>
                      </w:p>
                    </w:tc>
                    <w:tc>
                      <w:tcPr>
                        <w:tcW w:w="33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A11B34" w:rsidRDefault="007A72F6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hyperlink r:id="rId9" w:history="1">
                          <w:r w:rsidR="00F82AE4" w:rsidRPr="00A11B34">
                            <w:rPr>
                              <w:rStyle w:val="Hyperlink"/>
                              <w:rFonts w:ascii="Arial" w:hAnsi="Arial" w:cs="Arial"/>
                              <w:color w:val="213E7B"/>
                              <w:sz w:val="20"/>
                              <w:szCs w:val="20"/>
                            </w:rPr>
                            <w:t>admin@northburnett.qld.gov.au</w:t>
                          </w:r>
                        </w:hyperlink>
                      </w:p>
                    </w:tc>
                  </w:tr>
                  <w:tr w:rsidR="00F82AE4" w:rsidTr="00A971E7">
                    <w:trPr>
                      <w:trHeight w:val="437"/>
                      <w:jc w:val="center"/>
                    </w:trPr>
                    <w:tc>
                      <w:tcPr>
                        <w:tcW w:w="139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A11B34" w:rsidRDefault="00F82AE4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In person</w:t>
                        </w:r>
                      </w:p>
                    </w:tc>
                    <w:tc>
                      <w:tcPr>
                        <w:tcW w:w="4995" w:type="dxa"/>
                        <w:gridSpan w:val="4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A11B34" w:rsidRDefault="00F82AE4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Visit our </w:t>
                        </w:r>
                        <w:r w:rsidRPr="00A11B34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Library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and Customer Service Centres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A11B34" w:rsidRDefault="00F82AE4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Phone: </w:t>
                        </w:r>
                      </w:p>
                    </w:tc>
                    <w:tc>
                      <w:tcPr>
                        <w:tcW w:w="33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F82AE4" w:rsidRPr="00A11B34" w:rsidRDefault="00F82AE4" w:rsidP="007A72F6">
                        <w:pPr>
                          <w:framePr w:hSpace="181" w:wrap="around" w:vAnchor="page" w:hAnchor="margin" w:y="1589"/>
                          <w:spacing w:before="8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1300 696 272</w:t>
                        </w:r>
                      </w:p>
                    </w:tc>
                  </w:tr>
                </w:tbl>
                <w:p w:rsidR="00F82AE4" w:rsidRDefault="00F82AE4" w:rsidP="007A72F6">
                  <w:pPr>
                    <w:rPr>
                      <w:rFonts w:ascii="Arial" w:hAnsi="Arial" w:cs="Arial"/>
                      <w:sz w:val="28"/>
                      <w:szCs w:val="20"/>
                    </w:rPr>
                  </w:pPr>
                </w:p>
              </w:tc>
            </w:tr>
          </w:tbl>
          <w:p w:rsidR="00F82AE4" w:rsidRPr="005766B6" w:rsidRDefault="00F82AE4" w:rsidP="00F82AE4">
            <w:pPr>
              <w:rPr>
                <w:rFonts w:ascii="Arial" w:hAnsi="Arial" w:cs="Arial"/>
                <w:sz w:val="4"/>
                <w:szCs w:val="20"/>
              </w:rPr>
            </w:pPr>
          </w:p>
          <w:p w:rsidR="00F82AE4" w:rsidRPr="0015433D" w:rsidRDefault="00F82AE4" w:rsidP="00F82AE4">
            <w:pPr>
              <w:rPr>
                <w:rFonts w:ascii="Arial" w:hAnsi="Arial" w:cs="Arial"/>
                <w:sz w:val="6"/>
                <w:szCs w:val="20"/>
              </w:rPr>
            </w:pPr>
          </w:p>
        </w:tc>
      </w:tr>
    </w:tbl>
    <w:p w:rsidR="0062426F" w:rsidRPr="009C610C" w:rsidRDefault="005766B6" w:rsidP="000964EC">
      <w:pPr>
        <w:jc w:val="right"/>
        <w:rPr>
          <w:rFonts w:ascii="Arial" w:hAnsi="Arial" w:cs="Arial"/>
        </w:rPr>
      </w:pPr>
      <w:r>
        <w:rPr>
          <w:rFonts w:ascii="Arial" w:hAnsi="Arial" w:cs="Arial"/>
          <w:noProof/>
          <w:color w:val="0070C0"/>
          <w:sz w:val="20"/>
          <w:szCs w:val="20"/>
          <w:lang w:eastAsia="en-AU"/>
        </w:rPr>
        <w:t xml:space="preserve"> </w:t>
      </w:r>
    </w:p>
    <w:p w:rsidR="000964EC" w:rsidRPr="009C610C" w:rsidRDefault="00F82AE4" w:rsidP="002B21B8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B667B8" wp14:editId="3B445A83">
                <wp:simplePos x="0" y="0"/>
                <wp:positionH relativeFrom="column">
                  <wp:posOffset>5302885</wp:posOffset>
                </wp:positionH>
                <wp:positionV relativeFrom="paragraph">
                  <wp:posOffset>27940</wp:posOffset>
                </wp:positionV>
                <wp:extent cx="1651000" cy="7143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0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A72F6" w:rsidRDefault="007A72F6" w:rsidP="005766B6">
                            <w:pPr>
                              <w:jc w:val="right"/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19E98A7" wp14:editId="6C5337AD">
                                  <wp:extent cx="1425771" cy="588434"/>
                                  <wp:effectExtent l="0" t="0" r="3175" b="254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NBRC%20Colour%20Logo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7335" cy="5890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667B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7.55pt;margin-top:2.2pt;width:130pt;height:5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" filled="f" stroked="f" strokeweight=".5pt">
                <v:textbox>
                  <w:txbxContent>
                    <w:p w:rsidR="007A72F6" w:rsidRDefault="007A72F6" w:rsidP="005766B6">
                      <w:pPr>
                        <w:jc w:val="right"/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19E98A7" wp14:editId="6C5337AD">
                            <wp:extent cx="1425771" cy="588434"/>
                            <wp:effectExtent l="0" t="0" r="3175" b="254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NBRC%20Colour%20Logo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7335" cy="5890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color w:val="0070C0"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4D9B80F4" wp14:editId="0BB2FB62">
                <wp:simplePos x="0" y="0"/>
                <wp:positionH relativeFrom="column">
                  <wp:posOffset>3100705</wp:posOffset>
                </wp:positionH>
                <wp:positionV relativeFrom="paragraph">
                  <wp:posOffset>122555</wp:posOffset>
                </wp:positionV>
                <wp:extent cx="2333625" cy="7270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3625" cy="727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A72F6" w:rsidRDefault="007A72F6"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E9D8BC8" wp14:editId="2177F03E">
                                  <wp:extent cx="1978660" cy="482600"/>
                                  <wp:effectExtent l="0" t="0" r="254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9580" cy="48282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B80F4" id="Text Box 9" o:spid="_x0000_s1027" type="#_x0000_t202" style="position:absolute;margin-left:244.15pt;margin-top:9.65pt;width:183.75pt;height:57.2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" filled="f" stroked="f" strokeweight=".5pt">
                <v:textbox>
                  <w:txbxContent>
                    <w:p w:rsidR="007A72F6" w:rsidRDefault="007A72F6"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E9D8BC8" wp14:editId="2177F03E">
                            <wp:extent cx="1978660" cy="482600"/>
                            <wp:effectExtent l="0" t="0" r="2540" b="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Picture 13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9580" cy="48282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1E43EE" w:rsidRDefault="00F82AE4">
      <w:r w:rsidRPr="009C610C">
        <w:rPr>
          <w:rFonts w:ascii="Arial" w:hAnsi="Arial" w:cs="Arial"/>
          <w:b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9171C6" wp14:editId="7F255CF4">
                <wp:simplePos x="0" y="0"/>
                <wp:positionH relativeFrom="column">
                  <wp:posOffset>-42545</wp:posOffset>
                </wp:positionH>
                <wp:positionV relativeFrom="paragraph">
                  <wp:posOffset>279400</wp:posOffset>
                </wp:positionV>
                <wp:extent cx="3839210" cy="30670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9210" cy="3067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A72F6" w:rsidRPr="00160905" w:rsidRDefault="007A72F6" w:rsidP="000964EC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Application for Baby Certificate Nomin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171C6" id="Text Box 5" o:spid="_x0000_s1028" type="#_x0000_t202" style="position:absolute;margin-left:-3.35pt;margin-top:22pt;width:302.3pt;height:24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" filled="f" stroked="f" strokeweight=".5pt">
                <v:textbox>
                  <w:txbxContent>
                    <w:p w:rsidR="007A72F6" w:rsidRPr="00160905" w:rsidRDefault="007A72F6" w:rsidP="000964EC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Application for Baby Certificate Nomination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2"/>
        <w:tblW w:w="10773" w:type="dxa"/>
        <w:tblLook w:val="04A0" w:firstRow="1" w:lastRow="0" w:firstColumn="1" w:lastColumn="0" w:noHBand="0" w:noVBand="1"/>
      </w:tblPr>
      <w:tblGrid>
        <w:gridCol w:w="10773"/>
      </w:tblGrid>
      <w:tr w:rsidR="00CC7399" w:rsidRPr="009C610C" w:rsidTr="00CA6132">
        <w:tc>
          <w:tcPr>
            <w:tcW w:w="10773" w:type="dxa"/>
            <w:tcBorders>
              <w:top w:val="nil"/>
              <w:left w:val="nil"/>
              <w:bottom w:val="nil"/>
              <w:right w:val="nil"/>
            </w:tcBorders>
          </w:tcPr>
          <w:p w:rsidR="00CC7399" w:rsidRPr="00467625" w:rsidRDefault="00CC7399" w:rsidP="00CC7399">
            <w:pPr>
              <w:rPr>
                <w:rFonts w:ascii="Arial" w:hAnsi="Arial" w:cs="Arial"/>
                <w:b/>
                <w:sz w:val="4"/>
                <w:szCs w:val="10"/>
              </w:rPr>
            </w:pPr>
          </w:p>
        </w:tc>
      </w:tr>
    </w:tbl>
    <w:tbl>
      <w:tblPr>
        <w:tblStyle w:val="TableGrid"/>
        <w:tblW w:w="10778" w:type="dxa"/>
        <w:tblLook w:val="04A0" w:firstRow="1" w:lastRow="0" w:firstColumn="1" w:lastColumn="0" w:noHBand="0" w:noVBand="1"/>
      </w:tblPr>
      <w:tblGrid>
        <w:gridCol w:w="10778"/>
      </w:tblGrid>
      <w:tr w:rsidR="00194A0E" w:rsidRPr="009C610C" w:rsidTr="00BD672C">
        <w:trPr>
          <w:trHeight w:val="71"/>
        </w:trPr>
        <w:tc>
          <w:tcPr>
            <w:tcW w:w="10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94A0E" w:rsidRPr="00B355BF" w:rsidRDefault="00194A0E" w:rsidP="008436B8">
            <w:pPr>
              <w:spacing w:before="40" w:after="40"/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  <w:tr w:rsidR="00F82AE4" w:rsidRPr="009C610C" w:rsidTr="00BD672C">
        <w:trPr>
          <w:trHeight w:val="71"/>
        </w:trPr>
        <w:tc>
          <w:tcPr>
            <w:tcW w:w="10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82AE4" w:rsidRPr="00B355BF" w:rsidRDefault="00F82AE4" w:rsidP="008436B8">
            <w:pPr>
              <w:spacing w:before="40" w:after="40"/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</w:tbl>
    <w:p w:rsidR="008436B8" w:rsidRPr="00C11A93" w:rsidRDefault="00CD5114" w:rsidP="00CD5114">
      <w:pPr>
        <w:tabs>
          <w:tab w:val="left" w:pos="1245"/>
        </w:tabs>
        <w:rPr>
          <w:rFonts w:ascii="Arial" w:hAnsi="Arial" w:cs="Arial"/>
          <w:sz w:val="14"/>
          <w:szCs w:val="20"/>
        </w:rPr>
      </w:pPr>
      <w:r>
        <w:rPr>
          <w:rFonts w:ascii="Arial" w:hAnsi="Arial" w:cs="Arial"/>
          <w:sz w:val="14"/>
          <w:szCs w:val="20"/>
        </w:rPr>
        <w:tab/>
      </w:r>
    </w:p>
    <w:sectPr w:rsidR="008436B8" w:rsidRPr="00C11A93" w:rsidSect="00272BCB">
      <w:footerReference w:type="default" r:id="rId12"/>
      <w:pgSz w:w="11906" w:h="16838"/>
      <w:pgMar w:top="284" w:right="567" w:bottom="567" w:left="567" w:header="709" w:footer="1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7CE8" w:rsidRDefault="00327CE8" w:rsidP="00DE50C2">
      <w:pPr>
        <w:spacing w:after="0" w:line="240" w:lineRule="auto"/>
      </w:pPr>
      <w:r>
        <w:separator/>
      </w:r>
    </w:p>
  </w:endnote>
  <w:endnote w:type="continuationSeparator" w:id="0">
    <w:p w:rsidR="00327CE8" w:rsidRDefault="00327CE8" w:rsidP="00DE5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773" w:type="dxa"/>
      <w:tblBorders>
        <w:top w:val="single" w:sz="4" w:space="0" w:color="00327D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41"/>
      <w:gridCol w:w="5432"/>
    </w:tblGrid>
    <w:tr w:rsidR="007A72F6" w:rsidRPr="00890952" w:rsidTr="00C11A93">
      <w:tc>
        <w:tcPr>
          <w:tcW w:w="5341" w:type="dxa"/>
        </w:tcPr>
        <w:p w:rsidR="007A72F6" w:rsidRDefault="007A72F6" w:rsidP="00DE50C2">
          <w:pPr>
            <w:pStyle w:val="Foo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FORM</w:t>
          </w:r>
          <w:r w:rsidRPr="00890952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>Application for Baby Certificate</w:t>
          </w:r>
        </w:p>
        <w:p w:rsidR="007A72F6" w:rsidRPr="00890952" w:rsidRDefault="007A72F6" w:rsidP="00AB7113">
          <w:pPr>
            <w:pStyle w:val="Footer"/>
            <w:rPr>
              <w:sz w:val="18"/>
              <w:szCs w:val="18"/>
            </w:rPr>
          </w:pPr>
          <w:r>
            <w:rPr>
              <w:sz w:val="18"/>
              <w:szCs w:val="18"/>
            </w:rPr>
            <w:t>Approved</w:t>
          </w:r>
          <w:r w:rsidRPr="00890952">
            <w:rPr>
              <w:sz w:val="18"/>
              <w:szCs w:val="18"/>
            </w:rPr>
            <w:t xml:space="preserve"> </w:t>
          </w:r>
          <w:sdt>
            <w:sdtPr>
              <w:rPr>
                <w:sz w:val="18"/>
                <w:szCs w:val="18"/>
              </w:rPr>
              <w:id w:val="1715075409"/>
              <w:placeholder>
                <w:docPart w:val="D76778F0E9614BFF8C1F08E044363033"/>
              </w:placeholder>
              <w:date w:fullDate="2020-11-1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sz w:val="18"/>
                  <w:szCs w:val="18"/>
                </w:rPr>
                <w:t>13/11/2020</w:t>
              </w:r>
            </w:sdtContent>
          </w:sdt>
        </w:p>
      </w:tc>
      <w:tc>
        <w:tcPr>
          <w:tcW w:w="5432" w:type="dxa"/>
        </w:tcPr>
        <w:sdt>
          <w:sdtPr>
            <w:rPr>
              <w:sz w:val="18"/>
              <w:szCs w:val="18"/>
            </w:rPr>
            <w:id w:val="-534195125"/>
            <w:docPartObj>
              <w:docPartGallery w:val="Page Numbers (Top of Page)"/>
              <w:docPartUnique/>
            </w:docPartObj>
          </w:sdtPr>
          <w:sdtEndPr>
            <w:rPr>
              <w:rFonts w:cstheme="minorHAnsi"/>
            </w:rPr>
          </w:sdtEndPr>
          <w:sdtContent>
            <w:p w:rsidR="007A72F6" w:rsidRPr="009C610C" w:rsidRDefault="007A72F6" w:rsidP="00DE50C2">
              <w:pPr>
                <w:pStyle w:val="Header"/>
                <w:jc w:val="right"/>
                <w:rPr>
                  <w:rFonts w:cstheme="minorHAnsi"/>
                  <w:sz w:val="18"/>
                  <w:szCs w:val="18"/>
                </w:rPr>
              </w:pPr>
              <w:r w:rsidRPr="009C610C">
                <w:rPr>
                  <w:rFonts w:cstheme="minorHAnsi"/>
                  <w:b/>
                  <w:sz w:val="18"/>
                  <w:szCs w:val="18"/>
                </w:rPr>
                <w:t xml:space="preserve">Page </w: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begin"/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instrText xml:space="preserve"> PAGE </w:instrTex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separate"/>
              </w:r>
              <w:r w:rsidR="00A939FE">
                <w:rPr>
                  <w:rFonts w:cstheme="minorHAnsi"/>
                  <w:b/>
                  <w:bCs/>
                  <w:noProof/>
                  <w:sz w:val="18"/>
                  <w:szCs w:val="18"/>
                </w:rPr>
                <w:t>1</w: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end"/>
              </w:r>
              <w:r w:rsidRPr="009C610C">
                <w:rPr>
                  <w:rFonts w:cstheme="minorHAnsi"/>
                  <w:b/>
                  <w:sz w:val="18"/>
                  <w:szCs w:val="18"/>
                </w:rPr>
                <w:t xml:space="preserve"> of </w: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begin"/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instrText xml:space="preserve"> NUMPAGES  </w:instrTex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separate"/>
              </w:r>
              <w:r w:rsidR="00A939FE">
                <w:rPr>
                  <w:rFonts w:cstheme="minorHAnsi"/>
                  <w:b/>
                  <w:bCs/>
                  <w:noProof/>
                  <w:sz w:val="18"/>
                  <w:szCs w:val="18"/>
                </w:rPr>
                <w:t>1</w: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end"/>
              </w:r>
            </w:p>
          </w:sdtContent>
        </w:sdt>
        <w:p w:rsidR="007A72F6" w:rsidRPr="00890952" w:rsidRDefault="007A72F6" w:rsidP="0040146A">
          <w:pPr>
            <w:pStyle w:val="Footer"/>
            <w:jc w:val="right"/>
            <w:rPr>
              <w:sz w:val="18"/>
              <w:szCs w:val="18"/>
            </w:rPr>
          </w:pPr>
          <w:r>
            <w:rPr>
              <w:rFonts w:cstheme="minorHAnsi"/>
              <w:sz w:val="18"/>
              <w:szCs w:val="18"/>
            </w:rPr>
            <w:t>DOC</w:t>
          </w:r>
          <w:r w:rsidRPr="009C610C">
            <w:rPr>
              <w:rFonts w:cstheme="minorHAnsi"/>
              <w:sz w:val="18"/>
              <w:szCs w:val="18"/>
            </w:rPr>
            <w:t xml:space="preserve"> ID </w:t>
          </w:r>
          <w:r>
            <w:rPr>
              <w:rFonts w:cstheme="minorHAnsi"/>
              <w:color w:val="000000"/>
              <w:sz w:val="18"/>
              <w:szCs w:val="18"/>
            </w:rPr>
            <w:t>1018701</w:t>
          </w:r>
        </w:p>
      </w:tc>
    </w:tr>
  </w:tbl>
  <w:p w:rsidR="007A72F6" w:rsidRDefault="007A72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7CE8" w:rsidRDefault="00327CE8" w:rsidP="00DE50C2">
      <w:pPr>
        <w:spacing w:after="0" w:line="240" w:lineRule="auto"/>
      </w:pPr>
      <w:r>
        <w:separator/>
      </w:r>
    </w:p>
  </w:footnote>
  <w:footnote w:type="continuationSeparator" w:id="0">
    <w:p w:rsidR="00327CE8" w:rsidRDefault="00327CE8" w:rsidP="00DE50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A661B"/>
    <w:multiLevelType w:val="hybridMultilevel"/>
    <w:tmpl w:val="B29EF8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F26B90"/>
    <w:multiLevelType w:val="hybridMultilevel"/>
    <w:tmpl w:val="9C48E96A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I6CA9J5fg/Xyg6dbbqU6JPCSN7H4gT8ZniZVMh0qOnCghqeAORCgXW1TnEPbkzXXWRlVcK5wfK1ywyFh+k73BA==" w:salt="IfuKURyMDc+AluoqeDMrB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yMrI0NrUwNTU3MTRX0lEKTi0uzszPAykwrgUASDcy8CwAAAA="/>
  </w:docVars>
  <w:rsids>
    <w:rsidRoot w:val="000964EC"/>
    <w:rsid w:val="00003DAA"/>
    <w:rsid w:val="00004555"/>
    <w:rsid w:val="000049DB"/>
    <w:rsid w:val="00032F91"/>
    <w:rsid w:val="000361CF"/>
    <w:rsid w:val="00045C6C"/>
    <w:rsid w:val="00064F3F"/>
    <w:rsid w:val="0008496F"/>
    <w:rsid w:val="00094257"/>
    <w:rsid w:val="000964EC"/>
    <w:rsid w:val="000B26F5"/>
    <w:rsid w:val="000C512E"/>
    <w:rsid w:val="000E61D7"/>
    <w:rsid w:val="000E6B89"/>
    <w:rsid w:val="00107133"/>
    <w:rsid w:val="0011063D"/>
    <w:rsid w:val="00145BE6"/>
    <w:rsid w:val="0015433D"/>
    <w:rsid w:val="00154AD5"/>
    <w:rsid w:val="001573C0"/>
    <w:rsid w:val="00160905"/>
    <w:rsid w:val="00175E6E"/>
    <w:rsid w:val="00184D2D"/>
    <w:rsid w:val="00194A0E"/>
    <w:rsid w:val="001A6468"/>
    <w:rsid w:val="001C2CA7"/>
    <w:rsid w:val="001D6824"/>
    <w:rsid w:val="001E0265"/>
    <w:rsid w:val="001E43EE"/>
    <w:rsid w:val="001F3D6F"/>
    <w:rsid w:val="001F6204"/>
    <w:rsid w:val="001F747F"/>
    <w:rsid w:val="00201203"/>
    <w:rsid w:val="0023052A"/>
    <w:rsid w:val="00232C8D"/>
    <w:rsid w:val="002541B8"/>
    <w:rsid w:val="0026222C"/>
    <w:rsid w:val="00272BCB"/>
    <w:rsid w:val="002B21B8"/>
    <w:rsid w:val="002B62AE"/>
    <w:rsid w:val="002B668D"/>
    <w:rsid w:val="002D6F7C"/>
    <w:rsid w:val="002F338C"/>
    <w:rsid w:val="00304DD5"/>
    <w:rsid w:val="0031163B"/>
    <w:rsid w:val="00327CE8"/>
    <w:rsid w:val="00336B4B"/>
    <w:rsid w:val="003505D9"/>
    <w:rsid w:val="00353F92"/>
    <w:rsid w:val="00365E5E"/>
    <w:rsid w:val="00377BCE"/>
    <w:rsid w:val="0039399C"/>
    <w:rsid w:val="00394812"/>
    <w:rsid w:val="003A0D8D"/>
    <w:rsid w:val="003B3870"/>
    <w:rsid w:val="003B5BD1"/>
    <w:rsid w:val="0040146A"/>
    <w:rsid w:val="004136E9"/>
    <w:rsid w:val="00420F14"/>
    <w:rsid w:val="004233EB"/>
    <w:rsid w:val="00424E5C"/>
    <w:rsid w:val="004279FF"/>
    <w:rsid w:val="00450FBA"/>
    <w:rsid w:val="00461E28"/>
    <w:rsid w:val="004631C0"/>
    <w:rsid w:val="00463BEF"/>
    <w:rsid w:val="00467625"/>
    <w:rsid w:val="00477265"/>
    <w:rsid w:val="00482447"/>
    <w:rsid w:val="004B0366"/>
    <w:rsid w:val="004D4D2B"/>
    <w:rsid w:val="004F781E"/>
    <w:rsid w:val="00513ABD"/>
    <w:rsid w:val="00523AB8"/>
    <w:rsid w:val="00534784"/>
    <w:rsid w:val="00537CD3"/>
    <w:rsid w:val="0055259D"/>
    <w:rsid w:val="00554357"/>
    <w:rsid w:val="00561A65"/>
    <w:rsid w:val="00561B71"/>
    <w:rsid w:val="005713C6"/>
    <w:rsid w:val="005766B6"/>
    <w:rsid w:val="00591B77"/>
    <w:rsid w:val="00595089"/>
    <w:rsid w:val="005B0BA8"/>
    <w:rsid w:val="005D6F57"/>
    <w:rsid w:val="00612534"/>
    <w:rsid w:val="0062426F"/>
    <w:rsid w:val="00652754"/>
    <w:rsid w:val="00684B73"/>
    <w:rsid w:val="0069359E"/>
    <w:rsid w:val="006A51DD"/>
    <w:rsid w:val="006B16C6"/>
    <w:rsid w:val="006B2BB2"/>
    <w:rsid w:val="006B76C8"/>
    <w:rsid w:val="006C32D0"/>
    <w:rsid w:val="006E29AA"/>
    <w:rsid w:val="006E416A"/>
    <w:rsid w:val="006E5C09"/>
    <w:rsid w:val="00712CD6"/>
    <w:rsid w:val="00716A8F"/>
    <w:rsid w:val="00720977"/>
    <w:rsid w:val="007315AF"/>
    <w:rsid w:val="0073762F"/>
    <w:rsid w:val="00740F18"/>
    <w:rsid w:val="00751F45"/>
    <w:rsid w:val="007535BB"/>
    <w:rsid w:val="00754932"/>
    <w:rsid w:val="00760CC6"/>
    <w:rsid w:val="00771AF1"/>
    <w:rsid w:val="007834F8"/>
    <w:rsid w:val="007853B8"/>
    <w:rsid w:val="007A72F6"/>
    <w:rsid w:val="007C5B37"/>
    <w:rsid w:val="00805C06"/>
    <w:rsid w:val="00807987"/>
    <w:rsid w:val="0081148A"/>
    <w:rsid w:val="008436B8"/>
    <w:rsid w:val="00853B88"/>
    <w:rsid w:val="00870E05"/>
    <w:rsid w:val="00880834"/>
    <w:rsid w:val="00884370"/>
    <w:rsid w:val="008E14C8"/>
    <w:rsid w:val="008E4BD7"/>
    <w:rsid w:val="008F6EBC"/>
    <w:rsid w:val="009069BB"/>
    <w:rsid w:val="009124E3"/>
    <w:rsid w:val="0092735D"/>
    <w:rsid w:val="0097361A"/>
    <w:rsid w:val="009809F7"/>
    <w:rsid w:val="00981FEE"/>
    <w:rsid w:val="009A4D80"/>
    <w:rsid w:val="009A6A1C"/>
    <w:rsid w:val="009A7860"/>
    <w:rsid w:val="009B6033"/>
    <w:rsid w:val="009B641D"/>
    <w:rsid w:val="009C28B9"/>
    <w:rsid w:val="009C5BBF"/>
    <w:rsid w:val="009C610C"/>
    <w:rsid w:val="009D7C2D"/>
    <w:rsid w:val="009F1A21"/>
    <w:rsid w:val="009F65E1"/>
    <w:rsid w:val="00A07BD8"/>
    <w:rsid w:val="00A11B34"/>
    <w:rsid w:val="00A15BD8"/>
    <w:rsid w:val="00A20218"/>
    <w:rsid w:val="00A43643"/>
    <w:rsid w:val="00A5521D"/>
    <w:rsid w:val="00A5633E"/>
    <w:rsid w:val="00A72A6A"/>
    <w:rsid w:val="00A8789D"/>
    <w:rsid w:val="00A939FE"/>
    <w:rsid w:val="00A970D5"/>
    <w:rsid w:val="00A971E7"/>
    <w:rsid w:val="00AA0B3E"/>
    <w:rsid w:val="00AB6E26"/>
    <w:rsid w:val="00AB7113"/>
    <w:rsid w:val="00AC4861"/>
    <w:rsid w:val="00AC5027"/>
    <w:rsid w:val="00AC5E87"/>
    <w:rsid w:val="00AD758D"/>
    <w:rsid w:val="00AF54C3"/>
    <w:rsid w:val="00B02E18"/>
    <w:rsid w:val="00B27739"/>
    <w:rsid w:val="00B355BF"/>
    <w:rsid w:val="00B939E2"/>
    <w:rsid w:val="00B97D0F"/>
    <w:rsid w:val="00BD672C"/>
    <w:rsid w:val="00C11A93"/>
    <w:rsid w:val="00C25B86"/>
    <w:rsid w:val="00C26486"/>
    <w:rsid w:val="00C4208C"/>
    <w:rsid w:val="00C51EC6"/>
    <w:rsid w:val="00C51FBF"/>
    <w:rsid w:val="00C51FEF"/>
    <w:rsid w:val="00C57740"/>
    <w:rsid w:val="00C71340"/>
    <w:rsid w:val="00C752CD"/>
    <w:rsid w:val="00C767A3"/>
    <w:rsid w:val="00C9418E"/>
    <w:rsid w:val="00C95161"/>
    <w:rsid w:val="00CA6132"/>
    <w:rsid w:val="00CB18A9"/>
    <w:rsid w:val="00CB3D06"/>
    <w:rsid w:val="00CC7399"/>
    <w:rsid w:val="00CD146D"/>
    <w:rsid w:val="00CD5114"/>
    <w:rsid w:val="00CE2908"/>
    <w:rsid w:val="00CE60DE"/>
    <w:rsid w:val="00CF170D"/>
    <w:rsid w:val="00D24ABE"/>
    <w:rsid w:val="00D31479"/>
    <w:rsid w:val="00D73735"/>
    <w:rsid w:val="00D75D46"/>
    <w:rsid w:val="00D77F4E"/>
    <w:rsid w:val="00D84FC3"/>
    <w:rsid w:val="00D95C09"/>
    <w:rsid w:val="00DC2DD6"/>
    <w:rsid w:val="00DD5015"/>
    <w:rsid w:val="00DE50C2"/>
    <w:rsid w:val="00DF2FC1"/>
    <w:rsid w:val="00E10CE4"/>
    <w:rsid w:val="00E124B7"/>
    <w:rsid w:val="00E14486"/>
    <w:rsid w:val="00E150E0"/>
    <w:rsid w:val="00E22847"/>
    <w:rsid w:val="00E22A9A"/>
    <w:rsid w:val="00E23486"/>
    <w:rsid w:val="00E34DE6"/>
    <w:rsid w:val="00E45A79"/>
    <w:rsid w:val="00E5312C"/>
    <w:rsid w:val="00E5690D"/>
    <w:rsid w:val="00E820B7"/>
    <w:rsid w:val="00E84DED"/>
    <w:rsid w:val="00E9515D"/>
    <w:rsid w:val="00EA0B8B"/>
    <w:rsid w:val="00EC0519"/>
    <w:rsid w:val="00EC1A3E"/>
    <w:rsid w:val="00EC5626"/>
    <w:rsid w:val="00EE7B93"/>
    <w:rsid w:val="00EF5411"/>
    <w:rsid w:val="00F05531"/>
    <w:rsid w:val="00F224EE"/>
    <w:rsid w:val="00F30724"/>
    <w:rsid w:val="00F34AAC"/>
    <w:rsid w:val="00F47805"/>
    <w:rsid w:val="00F57A41"/>
    <w:rsid w:val="00F6039D"/>
    <w:rsid w:val="00F72608"/>
    <w:rsid w:val="00F82AE4"/>
    <w:rsid w:val="00FA0D34"/>
    <w:rsid w:val="00FA680D"/>
    <w:rsid w:val="00FB5811"/>
    <w:rsid w:val="00FC6933"/>
    <w:rsid w:val="00FF7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7B768"/>
  <w15:chartTrackingRefBased/>
  <w15:docId w15:val="{8897434F-AECF-4934-83C6-9D455E0C3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096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locked/>
    <w:rsid w:val="00096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964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4E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locked/>
    <w:rsid w:val="00E228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7535BB"/>
    <w:rPr>
      <w:color w:val="0563C1" w:themeColor="hyperlink"/>
      <w:u w:val="single"/>
    </w:rPr>
  </w:style>
  <w:style w:type="table" w:customStyle="1" w:styleId="TableGrid2">
    <w:name w:val="Table Grid2"/>
    <w:basedOn w:val="TableNormal"/>
    <w:next w:val="TableGrid"/>
    <w:uiPriority w:val="39"/>
    <w:locked/>
    <w:rsid w:val="00753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locked/>
    <w:rsid w:val="00DE5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0C2"/>
  </w:style>
  <w:style w:type="paragraph" w:styleId="Footer">
    <w:name w:val="footer"/>
    <w:basedOn w:val="Normal"/>
    <w:link w:val="FooterChar"/>
    <w:uiPriority w:val="99"/>
    <w:unhideWhenUsed/>
    <w:locked/>
    <w:rsid w:val="00DE5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0C2"/>
  </w:style>
  <w:style w:type="paragraph" w:customStyle="1" w:styleId="Default">
    <w:name w:val="Default"/>
    <w:locked/>
    <w:rsid w:val="0016090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B2BB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B2B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B2BB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B2BB2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5B0BA8"/>
    <w:rPr>
      <w:color w:val="808080"/>
    </w:rPr>
  </w:style>
  <w:style w:type="character" w:customStyle="1" w:styleId="sfc-ul1">
    <w:name w:val="sfc-ul1"/>
    <w:basedOn w:val="DefaultParagraphFont"/>
    <w:locked/>
    <w:rsid w:val="008436B8"/>
  </w:style>
  <w:style w:type="paragraph" w:styleId="Revision">
    <w:name w:val="Revision"/>
    <w:hidden/>
    <w:uiPriority w:val="99"/>
    <w:semiHidden/>
    <w:rsid w:val="005766B6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9F1A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admin@northburnett.qld.gov.au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76778F0E9614BFF8C1F08E044363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9779E-DC73-4214-A4F6-E800DF1C49F0}"/>
      </w:docPartPr>
      <w:docPartBody>
        <w:p w:rsidR="008F1C47" w:rsidRDefault="008F1C47" w:rsidP="008F1C47">
          <w:pPr>
            <w:pStyle w:val="D76778F0E9614BFF8C1F08E044363033"/>
          </w:pPr>
          <w:r w:rsidRPr="00E149BC">
            <w:rPr>
              <w:rStyle w:val="PlaceholderText"/>
            </w:rPr>
            <w:t>Click or tap to enter a date.</w:t>
          </w:r>
        </w:p>
      </w:docPartBody>
    </w:docPart>
    <w:docPart>
      <w:docPartPr>
        <w:name w:val="454B765EB08140938973776018D10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F4DE3-B249-4C26-92D0-616AF86527BD}"/>
      </w:docPartPr>
      <w:docPartBody>
        <w:p w:rsidR="00643280" w:rsidRDefault="00A56CAE" w:rsidP="00A56CAE">
          <w:pPr>
            <w:pStyle w:val="454B765EB08140938973776018D10F8F"/>
          </w:pPr>
          <w:r w:rsidRPr="00C3548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F1C47"/>
    <w:rsid w:val="000056CF"/>
    <w:rsid w:val="0022240D"/>
    <w:rsid w:val="00257F75"/>
    <w:rsid w:val="00274213"/>
    <w:rsid w:val="002F7B84"/>
    <w:rsid w:val="00303224"/>
    <w:rsid w:val="0037017A"/>
    <w:rsid w:val="00525918"/>
    <w:rsid w:val="005E2673"/>
    <w:rsid w:val="00643280"/>
    <w:rsid w:val="006F75FC"/>
    <w:rsid w:val="007C3CD3"/>
    <w:rsid w:val="00847C9C"/>
    <w:rsid w:val="008F1C47"/>
    <w:rsid w:val="00A151E9"/>
    <w:rsid w:val="00A2544C"/>
    <w:rsid w:val="00A56CAE"/>
    <w:rsid w:val="00A638D7"/>
    <w:rsid w:val="00E25517"/>
    <w:rsid w:val="00EF39CE"/>
    <w:rsid w:val="00FA2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CAE"/>
    <w:rPr>
      <w:color w:val="808080"/>
    </w:rPr>
  </w:style>
  <w:style w:type="paragraph" w:customStyle="1" w:styleId="D76778F0E9614BFF8C1F08E044363033">
    <w:name w:val="D76778F0E9614BFF8C1F08E044363033"/>
    <w:rsid w:val="008F1C47"/>
  </w:style>
  <w:style w:type="paragraph" w:customStyle="1" w:styleId="DefaultPlaceholder-1854013437">
    <w:name w:val="DefaultPlaceholder_-1854013437"/>
    <w:rsid w:val="00847C9C"/>
    <w:rPr>
      <w:rFonts w:eastAsiaTheme="minorHAnsi"/>
      <w:lang w:eastAsia="en-US"/>
    </w:rPr>
  </w:style>
  <w:style w:type="paragraph" w:customStyle="1" w:styleId="DefaultPlaceholder-18540134371">
    <w:name w:val="DefaultPlaceholder_-18540134371"/>
    <w:rsid w:val="00847C9C"/>
    <w:rPr>
      <w:rFonts w:eastAsiaTheme="minorHAnsi"/>
      <w:lang w:eastAsia="en-US"/>
    </w:rPr>
  </w:style>
  <w:style w:type="paragraph" w:customStyle="1" w:styleId="DefaultPlaceholder-18540134372">
    <w:name w:val="DefaultPlaceholder_-18540134372"/>
    <w:rsid w:val="00847C9C"/>
    <w:rPr>
      <w:rFonts w:eastAsiaTheme="minorHAnsi"/>
      <w:lang w:eastAsia="en-US"/>
    </w:rPr>
  </w:style>
  <w:style w:type="paragraph" w:customStyle="1" w:styleId="DefaultPlaceholder-18540134373">
    <w:name w:val="DefaultPlaceholder_-18540134373"/>
    <w:rsid w:val="00847C9C"/>
    <w:rPr>
      <w:rFonts w:eastAsiaTheme="minorHAnsi"/>
      <w:lang w:eastAsia="en-US"/>
    </w:rPr>
  </w:style>
  <w:style w:type="paragraph" w:customStyle="1" w:styleId="DefaultPlaceholder-18540134374">
    <w:name w:val="DefaultPlaceholder_-18540134374"/>
    <w:rsid w:val="00847C9C"/>
    <w:rPr>
      <w:rFonts w:eastAsiaTheme="minorHAnsi"/>
      <w:lang w:eastAsia="en-US"/>
    </w:rPr>
  </w:style>
  <w:style w:type="paragraph" w:customStyle="1" w:styleId="DefaultPlaceholder-18540134375">
    <w:name w:val="DefaultPlaceholder_-18540134375"/>
    <w:rsid w:val="00847C9C"/>
    <w:rPr>
      <w:rFonts w:eastAsiaTheme="minorHAnsi"/>
      <w:lang w:eastAsia="en-US"/>
    </w:rPr>
  </w:style>
  <w:style w:type="paragraph" w:customStyle="1" w:styleId="DefaultPlaceholder-18540134376">
    <w:name w:val="DefaultPlaceholder_-18540134376"/>
    <w:rsid w:val="00847C9C"/>
    <w:rPr>
      <w:rFonts w:eastAsiaTheme="minorHAnsi"/>
      <w:lang w:eastAsia="en-US"/>
    </w:rPr>
  </w:style>
  <w:style w:type="paragraph" w:customStyle="1" w:styleId="65CB321B52614E4F8B8689EE778F3C8A">
    <w:name w:val="65CB321B52614E4F8B8689EE778F3C8A"/>
    <w:rsid w:val="00A56CAE"/>
  </w:style>
  <w:style w:type="paragraph" w:customStyle="1" w:styleId="779493AB17A54724B0946DC608CB8AE5">
    <w:name w:val="779493AB17A54724B0946DC608CB8AE5"/>
    <w:rsid w:val="00A56CAE"/>
  </w:style>
  <w:style w:type="paragraph" w:customStyle="1" w:styleId="32A62C42D0984B0A82B3887D2A2F95FF">
    <w:name w:val="32A62C42D0984B0A82B3887D2A2F95FF"/>
    <w:rsid w:val="00A56CAE"/>
  </w:style>
  <w:style w:type="paragraph" w:customStyle="1" w:styleId="DE4A21AFD0ED4C288E03357FD74A0AA8">
    <w:name w:val="DE4A21AFD0ED4C288E03357FD74A0AA8"/>
    <w:rsid w:val="00A56CAE"/>
  </w:style>
  <w:style w:type="paragraph" w:customStyle="1" w:styleId="D9C45B696C414F57BD79E9C07851A4B6">
    <w:name w:val="D9C45B696C414F57BD79E9C07851A4B6"/>
    <w:rsid w:val="00A56CAE"/>
  </w:style>
  <w:style w:type="paragraph" w:customStyle="1" w:styleId="268B8071C160475AA60F46E4ADECA7F6">
    <w:name w:val="268B8071C160475AA60F46E4ADECA7F6"/>
    <w:rsid w:val="00A56CAE"/>
  </w:style>
  <w:style w:type="paragraph" w:customStyle="1" w:styleId="3EF7B150DA254A82ABC7AD14BC10E09D">
    <w:name w:val="3EF7B150DA254A82ABC7AD14BC10E09D"/>
    <w:rsid w:val="00A56CAE"/>
  </w:style>
  <w:style w:type="paragraph" w:customStyle="1" w:styleId="B0CF198D596341ED8C089AA03F8A0C27">
    <w:name w:val="B0CF198D596341ED8C089AA03F8A0C27"/>
    <w:rsid w:val="00A56CAE"/>
  </w:style>
  <w:style w:type="paragraph" w:customStyle="1" w:styleId="B0480F02492B4CB1BF1E5A04FBE163CA">
    <w:name w:val="B0480F02492B4CB1BF1E5A04FBE163CA"/>
    <w:rsid w:val="00A56CAE"/>
  </w:style>
  <w:style w:type="paragraph" w:customStyle="1" w:styleId="E8BB71FCA6A64636A4F720C9B0B33494">
    <w:name w:val="E8BB71FCA6A64636A4F720C9B0B33494"/>
    <w:rsid w:val="00A56CAE"/>
  </w:style>
  <w:style w:type="paragraph" w:customStyle="1" w:styleId="EF29181E28CF4A2C9B8497BEF07ABCAB">
    <w:name w:val="EF29181E28CF4A2C9B8497BEF07ABCAB"/>
    <w:rsid w:val="00A56CAE"/>
  </w:style>
  <w:style w:type="paragraph" w:customStyle="1" w:styleId="DF18CD8F6A9D450EA0C27C4158D4231F">
    <w:name w:val="DF18CD8F6A9D450EA0C27C4158D4231F"/>
    <w:rsid w:val="00A56CAE"/>
  </w:style>
  <w:style w:type="paragraph" w:customStyle="1" w:styleId="454B765EB08140938973776018D10F8F">
    <w:name w:val="454B765EB08140938973776018D10F8F"/>
    <w:rsid w:val="00A56C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35CB3-CB76-4C9B-B0F5-6C5D8A2F6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11</Words>
  <Characters>1131</Characters>
  <Application>Microsoft Office Word</Application>
  <DocSecurity>0</DocSecurity>
  <Lines>226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Burnett Regional Council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Hall</dc:creator>
  <cp:keywords/>
  <dc:description/>
  <cp:lastModifiedBy>Jenny Hall</cp:lastModifiedBy>
  <cp:revision>6</cp:revision>
  <cp:lastPrinted>2020-11-13T06:03:00Z</cp:lastPrinted>
  <dcterms:created xsi:type="dcterms:W3CDTF">2020-11-13T05:16:00Z</dcterms:created>
  <dcterms:modified xsi:type="dcterms:W3CDTF">2020-11-13T06:27:00Z</dcterms:modified>
</cp:coreProperties>
</file>